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71E1F" w14:textId="218974DB" w:rsidR="00123F4A" w:rsidRDefault="00DC615A" w:rsidP="1A87F0F5">
      <w:pPr>
        <w:ind w:left="0"/>
        <w:rPr>
          <w:rFonts w:ascii="Arial" w:hAnsi="Arial" w:cs="Arial"/>
          <w:sz w:val="20"/>
          <w:szCs w:val="20"/>
          <w:lang w:val="en-US"/>
        </w:rPr>
      </w:pPr>
      <w:r w:rsidRPr="00DC615A">
        <w:rPr>
          <w:rFonts w:ascii="Arial" w:hAnsi="Arial" w:cs="Arial"/>
          <w:sz w:val="20"/>
          <w:szCs w:val="20"/>
        </w:rPr>
        <w:t>Организация</w:t>
      </w:r>
      <w:r w:rsidRPr="00DC615A">
        <w:rPr>
          <w:rFonts w:ascii="Arial" w:hAnsi="Arial" w:cs="Arial"/>
          <w:sz w:val="20"/>
          <w:szCs w:val="20"/>
          <w:lang w:val="en-US"/>
        </w:rPr>
        <w:t>: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C615A">
        <w:rPr>
          <w:rFonts w:ascii="Arial" w:hAnsi="Arial" w:cs="Arial"/>
          <w:sz w:val="20"/>
          <w:szCs w:val="20"/>
          <w:lang w:val="en-US"/>
        </w:rPr>
        <w:t>Благотворительный</w:t>
      </w:r>
      <w:proofErr w:type="spellEnd"/>
      <w:r w:rsidRPr="00DC615A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DC615A">
        <w:rPr>
          <w:rFonts w:ascii="Arial" w:hAnsi="Arial" w:cs="Arial"/>
          <w:sz w:val="20"/>
          <w:szCs w:val="20"/>
          <w:lang w:val="en-US"/>
        </w:rPr>
        <w:t>фонд</w:t>
      </w:r>
      <w:proofErr w:type="spellEnd"/>
      <w:r w:rsidRPr="00DC615A">
        <w:rPr>
          <w:rFonts w:ascii="Arial" w:hAnsi="Arial" w:cs="Arial"/>
          <w:sz w:val="20"/>
          <w:szCs w:val="20"/>
          <w:lang w:val="en-US"/>
        </w:rPr>
        <w:t xml:space="preserve"> "</w:t>
      </w:r>
      <w:proofErr w:type="spellStart"/>
      <w:r w:rsidRPr="00DC615A">
        <w:rPr>
          <w:rFonts w:ascii="Arial" w:hAnsi="Arial" w:cs="Arial"/>
          <w:sz w:val="20"/>
          <w:szCs w:val="20"/>
          <w:lang w:val="en-US"/>
        </w:rPr>
        <w:t>Апрель</w:t>
      </w:r>
      <w:proofErr w:type="spellEnd"/>
      <w:r w:rsidRPr="00DC615A">
        <w:rPr>
          <w:rFonts w:ascii="Arial" w:hAnsi="Arial" w:cs="Arial"/>
          <w:sz w:val="20"/>
          <w:szCs w:val="20"/>
          <w:lang w:val="en-US"/>
        </w:rPr>
        <w:t>"</w:t>
      </w:r>
    </w:p>
    <w:p w14:paraId="3154C12A" w14:textId="77777777" w:rsidR="00DC615A" w:rsidRPr="00DC615A" w:rsidRDefault="00DC615A" w:rsidP="1A87F0F5">
      <w:pPr>
        <w:ind w:left="0"/>
        <w:rPr>
          <w:rFonts w:ascii="Arial" w:hAnsi="Arial" w:cs="Arial"/>
          <w:sz w:val="20"/>
          <w:szCs w:val="20"/>
          <w:lang w:val="en-US"/>
        </w:rPr>
      </w:pPr>
    </w:p>
    <w:p w14:paraId="12E5745A" w14:textId="31519337" w:rsidR="00DC615A" w:rsidRPr="00DC615A" w:rsidRDefault="00DC615A" w:rsidP="1A87F0F5">
      <w:pPr>
        <w:ind w:left="0"/>
        <w:rPr>
          <w:rFonts w:ascii="Arial Narrow" w:hAnsi="Arial Narrow" w:cs="Arial"/>
          <w:i/>
          <w:iCs/>
          <w:sz w:val="32"/>
          <w:szCs w:val="32"/>
        </w:rPr>
      </w:pPr>
      <w:r w:rsidRPr="00DC615A">
        <w:rPr>
          <w:rFonts w:ascii="Arial" w:hAnsi="Arial" w:cs="Arial"/>
          <w:sz w:val="20"/>
          <w:szCs w:val="20"/>
        </w:rPr>
        <w:t xml:space="preserve">Практика: </w:t>
      </w:r>
      <w:r w:rsidRPr="00DC615A">
        <w:rPr>
          <w:rFonts w:ascii="Arial" w:hAnsi="Arial" w:cs="Arial"/>
          <w:sz w:val="20"/>
          <w:szCs w:val="20"/>
        </w:rPr>
        <w:t>Комплексное сопровождение приемных семей с детьми школьного возраста</w:t>
      </w:r>
    </w:p>
    <w:tbl>
      <w:tblPr>
        <w:tblStyle w:val="af5"/>
        <w:tblpPr w:leftFromText="180" w:rightFromText="180" w:vertAnchor="text" w:horzAnchor="page" w:tblpX="478" w:tblpY="153"/>
        <w:tblW w:w="5478" w:type="pct"/>
        <w:tblLayout w:type="fixed"/>
        <w:tblLook w:val="04A0" w:firstRow="1" w:lastRow="0" w:firstColumn="1" w:lastColumn="0" w:noHBand="0" w:noVBand="1"/>
      </w:tblPr>
      <w:tblGrid>
        <w:gridCol w:w="1722"/>
        <w:gridCol w:w="2090"/>
        <w:gridCol w:w="1774"/>
        <w:gridCol w:w="1946"/>
        <w:gridCol w:w="1685"/>
        <w:gridCol w:w="2039"/>
        <w:gridCol w:w="1614"/>
        <w:gridCol w:w="1490"/>
        <w:gridCol w:w="1592"/>
      </w:tblGrid>
      <w:tr w:rsidR="00B70FA6" w:rsidRPr="00F0199F" w14:paraId="05EE53B4" w14:textId="77777777" w:rsidTr="00254829">
        <w:trPr>
          <w:trHeight w:val="655"/>
        </w:trPr>
        <w:tc>
          <w:tcPr>
            <w:tcW w:w="540" w:type="pct"/>
            <w:shd w:val="clear" w:color="auto" w:fill="9CC2E5" w:themeFill="accent1" w:themeFillTint="99"/>
          </w:tcPr>
          <w:p w14:paraId="41B3C7FB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Благо-получатель</w:t>
            </w:r>
          </w:p>
        </w:tc>
        <w:tc>
          <w:tcPr>
            <w:tcW w:w="655" w:type="pct"/>
            <w:shd w:val="clear" w:color="auto" w:fill="9CC2E5" w:themeFill="accent1" w:themeFillTint="99"/>
          </w:tcPr>
          <w:p w14:paraId="290BCEC3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Деятельность по программе</w:t>
            </w:r>
          </w:p>
        </w:tc>
        <w:tc>
          <w:tcPr>
            <w:tcW w:w="556" w:type="pct"/>
            <w:shd w:val="clear" w:color="auto" w:fill="9CC2E5" w:themeFill="accent1" w:themeFillTint="99"/>
          </w:tcPr>
          <w:p w14:paraId="4507DBDE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Непосредственные результаты</w:t>
            </w:r>
          </w:p>
        </w:tc>
        <w:tc>
          <w:tcPr>
            <w:tcW w:w="610" w:type="pct"/>
            <w:shd w:val="clear" w:color="auto" w:fill="9CC2E5" w:themeFill="accent1" w:themeFillTint="99"/>
          </w:tcPr>
          <w:p w14:paraId="598AA2FF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528" w:type="pct"/>
            <w:shd w:val="clear" w:color="auto" w:fill="9CC2E5" w:themeFill="accent1" w:themeFillTint="99"/>
          </w:tcPr>
          <w:p w14:paraId="369BF830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Краткосрочный Социальный результат</w:t>
            </w:r>
          </w:p>
        </w:tc>
        <w:tc>
          <w:tcPr>
            <w:tcW w:w="639" w:type="pct"/>
            <w:shd w:val="clear" w:color="auto" w:fill="9CC2E5" w:themeFill="accent1" w:themeFillTint="99"/>
          </w:tcPr>
          <w:p w14:paraId="188D2454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506" w:type="pct"/>
            <w:shd w:val="clear" w:color="auto" w:fill="9CC2E5" w:themeFill="accent1" w:themeFillTint="99"/>
          </w:tcPr>
          <w:p w14:paraId="79B76AA7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Среднесрочный социальный результат </w:t>
            </w:r>
          </w:p>
        </w:tc>
        <w:tc>
          <w:tcPr>
            <w:tcW w:w="467" w:type="pct"/>
            <w:shd w:val="clear" w:color="auto" w:fill="9CC2E5" w:themeFill="accent1" w:themeFillTint="99"/>
          </w:tcPr>
          <w:p w14:paraId="0C837518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499" w:type="pct"/>
            <w:shd w:val="clear" w:color="auto" w:fill="9CC2E5" w:themeFill="accent1" w:themeFillTint="99"/>
          </w:tcPr>
          <w:p w14:paraId="2A2FC6E7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Долгосрочный </w:t>
            </w:r>
          </w:p>
        </w:tc>
      </w:tr>
      <w:tr w:rsidR="00865186" w:rsidRPr="00F0199F" w14:paraId="4E7C3A4C" w14:textId="77777777" w:rsidTr="006A65D9">
        <w:trPr>
          <w:trHeight w:val="655"/>
        </w:trPr>
        <w:tc>
          <w:tcPr>
            <w:tcW w:w="540" w:type="pct"/>
            <w:vMerge w:val="restart"/>
            <w:shd w:val="clear" w:color="auto" w:fill="DBDBDB" w:themeFill="accent3" w:themeFillTint="66"/>
          </w:tcPr>
          <w:p w14:paraId="230DD451" w14:textId="5363AC83" w:rsidR="00865186" w:rsidRPr="00410CF0" w:rsidRDefault="00410CF0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ети в </w:t>
            </w:r>
            <w:r w:rsidR="001C26C8">
              <w:rPr>
                <w:rFonts w:ascii="Cambria" w:hAnsi="Cambria" w:cs="Arial"/>
                <w:iCs/>
                <w:sz w:val="20"/>
              </w:rPr>
              <w:t>замещающей семье</w:t>
            </w:r>
          </w:p>
        </w:tc>
        <w:tc>
          <w:tcPr>
            <w:tcW w:w="655" w:type="pct"/>
            <w:shd w:val="clear" w:color="auto" w:fill="DBDBDB" w:themeFill="accent3" w:themeFillTint="66"/>
          </w:tcPr>
          <w:p w14:paraId="6496FC8B" w14:textId="616F4109" w:rsidR="00865186" w:rsidRPr="00BC2C22" w:rsidRDefault="00F048C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Каникулярные программы </w:t>
            </w:r>
          </w:p>
        </w:tc>
        <w:tc>
          <w:tcPr>
            <w:tcW w:w="556" w:type="pct"/>
            <w:shd w:val="clear" w:color="auto" w:fill="DBDBDB" w:themeFill="accent3" w:themeFillTint="66"/>
          </w:tcPr>
          <w:p w14:paraId="0F634787" w14:textId="0EAD4C00" w:rsidR="00865186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ы каникулярные программы</w:t>
            </w:r>
          </w:p>
        </w:tc>
        <w:tc>
          <w:tcPr>
            <w:tcW w:w="610" w:type="pct"/>
            <w:shd w:val="clear" w:color="auto" w:fill="DBDBDB" w:themeFill="accent3" w:themeFillTint="66"/>
          </w:tcPr>
          <w:p w14:paraId="6EBBB026" w14:textId="6CD8E314" w:rsidR="00865186" w:rsidRPr="00BC2C22" w:rsidRDefault="00D9267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D92673">
              <w:rPr>
                <w:rFonts w:ascii="Cambria" w:hAnsi="Cambria" w:cs="Arial"/>
                <w:iCs/>
                <w:sz w:val="20"/>
              </w:rPr>
              <w:t xml:space="preserve">Количество детей, </w:t>
            </w:r>
            <w:proofErr w:type="gramStart"/>
            <w:r w:rsidRPr="00D92673">
              <w:rPr>
                <w:rFonts w:ascii="Cambria" w:hAnsi="Cambria" w:cs="Arial"/>
                <w:iCs/>
                <w:sz w:val="20"/>
              </w:rPr>
              <w:t>при-</w:t>
            </w:r>
            <w:proofErr w:type="spellStart"/>
            <w:r w:rsidRPr="00D92673">
              <w:rPr>
                <w:rFonts w:ascii="Cambria" w:hAnsi="Cambria" w:cs="Arial"/>
                <w:iCs/>
                <w:sz w:val="20"/>
              </w:rPr>
              <w:t>нявшие</w:t>
            </w:r>
            <w:proofErr w:type="spellEnd"/>
            <w:proofErr w:type="gramEnd"/>
            <w:r w:rsidRPr="00D92673">
              <w:rPr>
                <w:rFonts w:ascii="Cambria" w:hAnsi="Cambria" w:cs="Arial"/>
                <w:iCs/>
                <w:sz w:val="20"/>
              </w:rPr>
              <w:t xml:space="preserve"> участие в </w:t>
            </w:r>
            <w:proofErr w:type="spellStart"/>
            <w:r w:rsidRPr="00D92673">
              <w:rPr>
                <w:rFonts w:ascii="Cambria" w:hAnsi="Cambria" w:cs="Arial"/>
                <w:iCs/>
                <w:sz w:val="20"/>
              </w:rPr>
              <w:t>кани-кулярной</w:t>
            </w:r>
            <w:proofErr w:type="spellEnd"/>
            <w:r w:rsidRPr="00D92673">
              <w:rPr>
                <w:rFonts w:ascii="Cambria" w:hAnsi="Cambria" w:cs="Arial"/>
                <w:iCs/>
                <w:sz w:val="20"/>
              </w:rPr>
              <w:t xml:space="preserve"> программе</w:t>
            </w:r>
          </w:p>
        </w:tc>
        <w:tc>
          <w:tcPr>
            <w:tcW w:w="528" w:type="pct"/>
            <w:vMerge w:val="restart"/>
            <w:shd w:val="clear" w:color="auto" w:fill="FFE599" w:themeFill="accent4" w:themeFillTint="66"/>
          </w:tcPr>
          <w:p w14:paraId="3161A528" w14:textId="21112979" w:rsidR="00865186" w:rsidRPr="00BC2C22" w:rsidRDefault="00497EE9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Повышен </w:t>
            </w:r>
            <w:proofErr w:type="spellStart"/>
            <w:r>
              <w:rPr>
                <w:rFonts w:ascii="Cambria" w:hAnsi="Cambria" w:cs="Arial"/>
                <w:iCs/>
                <w:sz w:val="20"/>
              </w:rPr>
              <w:t>уровен</w:t>
            </w:r>
            <w:proofErr w:type="spellEnd"/>
            <w:r w:rsidR="00B05002">
              <w:rPr>
                <w:rFonts w:ascii="Cambria" w:hAnsi="Cambria" w:cs="Arial"/>
                <w:iCs/>
                <w:sz w:val="20"/>
              </w:rPr>
              <w:t xml:space="preserve"> интеллектуального развития у ребенка</w:t>
            </w:r>
          </w:p>
        </w:tc>
        <w:tc>
          <w:tcPr>
            <w:tcW w:w="639" w:type="pct"/>
            <w:vMerge w:val="restart"/>
            <w:shd w:val="clear" w:color="auto" w:fill="FFE599" w:themeFill="accent4" w:themeFillTint="66"/>
          </w:tcPr>
          <w:p w14:paraId="0A09B30C" w14:textId="197F0AFC" w:rsidR="00865186" w:rsidRPr="00BC2C22" w:rsidRDefault="009E4B8F" w:rsidP="009D277C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оля детей, улучшивших уровень интеллектуальных </w:t>
            </w:r>
            <w:proofErr w:type="gramStart"/>
            <w:r>
              <w:rPr>
                <w:rFonts w:ascii="Cambria" w:hAnsi="Cambria" w:cs="Arial"/>
                <w:iCs/>
                <w:sz w:val="20"/>
              </w:rPr>
              <w:t>навыков</w:t>
            </w:r>
            <w:r w:rsidR="00F43ADD">
              <w:rPr>
                <w:rFonts w:ascii="Cambria" w:hAnsi="Cambria" w:cs="Arial"/>
                <w:iCs/>
                <w:sz w:val="20"/>
              </w:rPr>
              <w:t xml:space="preserve">  от</w:t>
            </w:r>
            <w:proofErr w:type="gramEnd"/>
            <w:r w:rsidR="00F43ADD">
              <w:rPr>
                <w:rFonts w:ascii="Cambria" w:hAnsi="Cambria" w:cs="Arial"/>
                <w:iCs/>
                <w:sz w:val="20"/>
              </w:rPr>
              <w:t xml:space="preserve"> всех дете</w:t>
            </w:r>
            <w:r w:rsidR="002D7CF0">
              <w:rPr>
                <w:rFonts w:ascii="Cambria" w:hAnsi="Cambria" w:cs="Arial"/>
                <w:iCs/>
                <w:sz w:val="20"/>
              </w:rPr>
              <w:t>й, учас</w:t>
            </w:r>
            <w:r w:rsidR="00F43ADD">
              <w:rPr>
                <w:rFonts w:ascii="Cambria" w:hAnsi="Cambria" w:cs="Arial"/>
                <w:iCs/>
                <w:sz w:val="20"/>
              </w:rPr>
              <w:t>твующих в программе</w:t>
            </w:r>
          </w:p>
        </w:tc>
        <w:tc>
          <w:tcPr>
            <w:tcW w:w="506" w:type="pct"/>
            <w:vMerge w:val="restart"/>
            <w:shd w:val="clear" w:color="auto" w:fill="C5E0B3" w:themeFill="accent6" w:themeFillTint="66"/>
            <w:vAlign w:val="center"/>
          </w:tcPr>
          <w:p w14:paraId="57AB058D" w14:textId="70D9C702" w:rsidR="00B35B3C" w:rsidRPr="00B241F1" w:rsidRDefault="00B35B3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241F1">
              <w:rPr>
                <w:rFonts w:ascii="Cambria" w:hAnsi="Cambria" w:cs="Arial"/>
                <w:iCs/>
                <w:sz w:val="20"/>
              </w:rPr>
              <w:t>Снижен уровень внутрисемейных конфликто</w:t>
            </w:r>
            <w:r w:rsidR="00DB3833" w:rsidRPr="00B241F1">
              <w:rPr>
                <w:rFonts w:ascii="Cambria" w:hAnsi="Cambria" w:cs="Arial"/>
                <w:iCs/>
                <w:sz w:val="20"/>
              </w:rPr>
              <w:t>в, вызванных неуспеваемостью</w:t>
            </w:r>
          </w:p>
          <w:p w14:paraId="6DB47C0E" w14:textId="572AEAC1" w:rsidR="00DB3833" w:rsidRDefault="00DB383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247CBF90" w14:textId="60CDBBCC" w:rsidR="00DB3833" w:rsidRDefault="00DB383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4FAA5BB2" w14:textId="17313A9C" w:rsidR="00DB3833" w:rsidRDefault="00DB383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0F0D8D5D" w14:textId="15F4E195" w:rsidR="00DB3833" w:rsidRDefault="00DB383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6E7EDED4" w14:textId="143752B8" w:rsidR="00DB3833" w:rsidRDefault="00DB383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296D1F4F" w14:textId="5A56D198" w:rsidR="00DB3833" w:rsidRDefault="00DB383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4FB3A163" w14:textId="394345C1" w:rsidR="00DB3833" w:rsidRDefault="00DB383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64D7E171" w14:textId="48F08E35" w:rsidR="00DB3833" w:rsidRDefault="00DB383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4F8C5F25" w14:textId="77777777" w:rsidR="00DB3833" w:rsidRDefault="00DB383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4A635F4D" w14:textId="66A4B46F" w:rsidR="00027823" w:rsidRDefault="00C85EC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Улучше</w:t>
            </w:r>
            <w:r w:rsidR="00027823">
              <w:rPr>
                <w:rFonts w:ascii="Cambria" w:hAnsi="Cambria" w:cs="Arial"/>
                <w:iCs/>
                <w:sz w:val="20"/>
              </w:rPr>
              <w:t>ны</w:t>
            </w:r>
          </w:p>
          <w:p w14:paraId="26F741F6" w14:textId="77777777" w:rsidR="00865186" w:rsidRDefault="00C85EC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етско-родительс</w:t>
            </w:r>
            <w:r w:rsidR="00896622">
              <w:rPr>
                <w:rFonts w:ascii="Cambria" w:hAnsi="Cambria" w:cs="Arial"/>
                <w:iCs/>
                <w:sz w:val="20"/>
              </w:rPr>
              <w:t>ки</w:t>
            </w:r>
            <w:r w:rsidR="00027823">
              <w:rPr>
                <w:rFonts w:ascii="Cambria" w:hAnsi="Cambria" w:cs="Arial"/>
                <w:iCs/>
                <w:sz w:val="20"/>
              </w:rPr>
              <w:t>е</w:t>
            </w:r>
            <w:r w:rsidR="00896622">
              <w:rPr>
                <w:rFonts w:ascii="Cambria" w:hAnsi="Cambria" w:cs="Arial"/>
                <w:iCs/>
                <w:sz w:val="20"/>
              </w:rPr>
              <w:t xml:space="preserve"> </w:t>
            </w:r>
            <w:r w:rsidR="00027823">
              <w:rPr>
                <w:rFonts w:ascii="Cambria" w:hAnsi="Cambria" w:cs="Arial"/>
                <w:iCs/>
                <w:sz w:val="20"/>
              </w:rPr>
              <w:t>отношения</w:t>
            </w:r>
          </w:p>
          <w:p w14:paraId="7A3D42AC" w14:textId="77777777" w:rsidR="00DB3833" w:rsidRDefault="00DB383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6A9BF4FA" w14:textId="77777777" w:rsidR="00DB3833" w:rsidRDefault="00DB3833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569D7DB3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667732AA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6A9A1FFA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11D94492" w14:textId="1DE47328" w:rsidR="000A7AA5" w:rsidRPr="00100AE0" w:rsidRDefault="00100AE0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100AE0">
              <w:rPr>
                <w:rFonts w:ascii="Cambria" w:hAnsi="Cambria" w:cs="Arial"/>
                <w:iCs/>
                <w:sz w:val="20"/>
              </w:rPr>
              <w:t>Повышен уровень социализации детей</w:t>
            </w:r>
          </w:p>
          <w:p w14:paraId="3E0E51A9" w14:textId="77777777" w:rsidR="000A7AA5" w:rsidRPr="00100AE0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5E72ED09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5F179ECF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790CD982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34A5B2A9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18B246AA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609F0391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1B6D4DF3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77131817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5BF1ED68" w14:textId="77777777" w:rsidR="000A7AA5" w:rsidRDefault="000A7AA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42A25C62" w14:textId="77777777" w:rsidR="00B241F1" w:rsidRDefault="00B241F1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5E75FABD" w14:textId="77777777" w:rsidR="00B241F1" w:rsidRDefault="00B241F1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60E439C1" w14:textId="77777777" w:rsidR="00B241F1" w:rsidRDefault="00B241F1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48CA074F" w14:textId="77777777" w:rsidR="00B241F1" w:rsidRDefault="00B241F1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21BF48EE" w14:textId="77777777" w:rsidR="00B241F1" w:rsidRDefault="00B241F1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1CDBEC57" w14:textId="77777777" w:rsidR="00B241F1" w:rsidRDefault="00B241F1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6062A0A9" w14:textId="77777777" w:rsidR="00B241F1" w:rsidRDefault="00B241F1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11CDA5BC" w14:textId="3C067FD3" w:rsidR="007B28B0" w:rsidRPr="00100AE0" w:rsidRDefault="00F4784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100AE0">
              <w:rPr>
                <w:rFonts w:ascii="Cambria" w:hAnsi="Cambria" w:cs="Arial"/>
                <w:iCs/>
                <w:sz w:val="20"/>
              </w:rPr>
              <w:t xml:space="preserve">Улучшены жилищные </w:t>
            </w:r>
            <w:r w:rsidR="000A7AA5" w:rsidRPr="00100AE0">
              <w:rPr>
                <w:rFonts w:ascii="Cambria" w:hAnsi="Cambria" w:cs="Arial"/>
                <w:iCs/>
                <w:sz w:val="20"/>
              </w:rPr>
              <w:t>условия детей и материальное пол</w:t>
            </w:r>
            <w:r w:rsidR="000C4EDA" w:rsidRPr="00100AE0">
              <w:rPr>
                <w:rFonts w:ascii="Cambria" w:hAnsi="Cambria" w:cs="Arial"/>
                <w:iCs/>
                <w:sz w:val="20"/>
              </w:rPr>
              <w:t>ожение семьи</w:t>
            </w:r>
          </w:p>
          <w:p w14:paraId="2600B551" w14:textId="77777777" w:rsidR="007B28B0" w:rsidRPr="007B28B0" w:rsidRDefault="007B28B0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392D800B" w14:textId="77777777" w:rsidR="00006CC7" w:rsidRDefault="00006CC7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142DF347" w14:textId="77777777" w:rsidR="00006CC7" w:rsidRDefault="00006CC7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</w:p>
          <w:p w14:paraId="312679B9" w14:textId="65F3B6CF" w:rsidR="007B28B0" w:rsidRPr="00BC2C22" w:rsidRDefault="000C4EDA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Разрешены конфликтные ситуации с органами опеки и социальными учреждениями</w:t>
            </w:r>
          </w:p>
        </w:tc>
        <w:tc>
          <w:tcPr>
            <w:tcW w:w="467" w:type="pct"/>
            <w:vMerge w:val="restart"/>
            <w:shd w:val="clear" w:color="auto" w:fill="C5E0B3" w:themeFill="accent6" w:themeFillTint="66"/>
          </w:tcPr>
          <w:p w14:paraId="0A9B456C" w14:textId="07C2E496" w:rsidR="00865186" w:rsidRDefault="002122E6" w:rsidP="00F74465">
            <w:pPr>
              <w:ind w:left="0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lastRenderedPageBreak/>
              <w:t xml:space="preserve">Доля семей, у которых </w:t>
            </w:r>
            <w:proofErr w:type="spellStart"/>
            <w:r>
              <w:rPr>
                <w:rFonts w:ascii="Cambria" w:hAnsi="Cambria" w:cs="Arial"/>
                <w:iCs/>
                <w:sz w:val="20"/>
              </w:rPr>
              <w:t>сниже</w:t>
            </w:r>
            <w:proofErr w:type="spellEnd"/>
            <w:r>
              <w:rPr>
                <w:rFonts w:ascii="Cambria" w:hAnsi="Cambria" w:cs="Arial"/>
                <w:iCs/>
                <w:sz w:val="20"/>
              </w:rPr>
              <w:t xml:space="preserve"> уровень внутрисемейных конфликтов</w:t>
            </w:r>
          </w:p>
          <w:p w14:paraId="5AC80F61" w14:textId="4802E19E" w:rsidR="002122E6" w:rsidRDefault="002122E6" w:rsidP="00F74465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31963B06" w14:textId="6B6319BD" w:rsidR="002122E6" w:rsidRDefault="002122E6" w:rsidP="00F74465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53DF4937" w14:textId="3808B000" w:rsidR="002122E6" w:rsidRDefault="002122E6" w:rsidP="00F74465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4054D4DB" w14:textId="11769BC5" w:rsidR="002122E6" w:rsidRDefault="002122E6" w:rsidP="00F74465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0E428F9D" w14:textId="2A8C329C" w:rsidR="002122E6" w:rsidRDefault="002122E6" w:rsidP="00F74465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5F7E4377" w14:textId="09EF204C" w:rsidR="002122E6" w:rsidRDefault="002122E6" w:rsidP="00F74465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35B6C4F3" w14:textId="3FAE60BD" w:rsidR="002122E6" w:rsidRDefault="002122E6" w:rsidP="00F74465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1FC210EC" w14:textId="730FF48A" w:rsidR="002122E6" w:rsidRDefault="002122E6" w:rsidP="00F74465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462544EC" w14:textId="1ED1F611" w:rsidR="002122E6" w:rsidRDefault="002122E6" w:rsidP="00F74465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77D9A5F7" w14:textId="73C0F2FB" w:rsidR="002122E6" w:rsidRDefault="002122E6" w:rsidP="00F74465">
            <w:pPr>
              <w:ind w:left="0"/>
              <w:rPr>
                <w:rFonts w:ascii="Cambria" w:hAnsi="Cambria" w:cs="Arial"/>
                <w:iCs/>
                <w:sz w:val="20"/>
              </w:rPr>
            </w:pPr>
          </w:p>
          <w:p w14:paraId="6CD0906C" w14:textId="77777777" w:rsidR="007B28B0" w:rsidRDefault="007C613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</w:t>
            </w:r>
            <w:r w:rsidR="00D76716">
              <w:rPr>
                <w:rFonts w:ascii="Cambria" w:hAnsi="Cambria" w:cs="Arial"/>
                <w:iCs/>
                <w:sz w:val="20"/>
              </w:rPr>
              <w:t>оля детей</w:t>
            </w:r>
            <w:r w:rsidR="004E2285">
              <w:rPr>
                <w:rFonts w:ascii="Cambria" w:hAnsi="Cambria" w:cs="Arial"/>
                <w:iCs/>
                <w:sz w:val="20"/>
              </w:rPr>
              <w:t>, улучшивших детско-родительские отношения</w:t>
            </w:r>
          </w:p>
          <w:p w14:paraId="208F825F" w14:textId="77777777" w:rsidR="006A65D9" w:rsidRDefault="006A65D9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74EBC2C7" w14:textId="77777777" w:rsidR="006A65D9" w:rsidRDefault="006A65D9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29CD6242" w14:textId="77777777" w:rsidR="006A65D9" w:rsidRDefault="006A65D9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5F5035B0" w14:textId="77777777" w:rsidR="00100AE0" w:rsidRDefault="00100AE0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1D6CE73F" w14:textId="77777777" w:rsidR="00100AE0" w:rsidRDefault="00100AE0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оля детей, у </w:t>
            </w:r>
            <w:proofErr w:type="spellStart"/>
            <w:r>
              <w:rPr>
                <w:rFonts w:ascii="Cambria" w:hAnsi="Cambria" w:cs="Arial"/>
                <w:iCs/>
                <w:sz w:val="20"/>
              </w:rPr>
              <w:t>котопых</w:t>
            </w:r>
            <w:proofErr w:type="spellEnd"/>
            <w:r>
              <w:rPr>
                <w:rFonts w:ascii="Cambria" w:hAnsi="Cambria" w:cs="Arial"/>
                <w:iCs/>
                <w:sz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iCs/>
                <w:sz w:val="20"/>
              </w:rPr>
              <w:t>повысилися</w:t>
            </w:r>
            <w:proofErr w:type="spellEnd"/>
            <w:r>
              <w:rPr>
                <w:rFonts w:ascii="Cambria" w:hAnsi="Cambria" w:cs="Arial"/>
                <w:iCs/>
                <w:sz w:val="20"/>
              </w:rPr>
              <w:t xml:space="preserve"> уровень </w:t>
            </w:r>
            <w:r>
              <w:rPr>
                <w:rFonts w:ascii="Cambria" w:hAnsi="Cambria" w:cs="Arial"/>
                <w:iCs/>
                <w:sz w:val="20"/>
              </w:rPr>
              <w:lastRenderedPageBreak/>
              <w:t>социализации</w:t>
            </w:r>
          </w:p>
          <w:p w14:paraId="16E04512" w14:textId="77777777" w:rsidR="009A246A" w:rsidRDefault="009A246A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3E01586B" w14:textId="77777777" w:rsidR="009A246A" w:rsidRDefault="009A246A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10EDE42D" w14:textId="77777777" w:rsidR="009A246A" w:rsidRDefault="009A246A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40153E8F" w14:textId="4703826D" w:rsidR="009A246A" w:rsidRDefault="009A246A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6CAF6623" w14:textId="77777777" w:rsidR="005F506D" w:rsidRDefault="005F506D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4F93C4EF" w14:textId="77777777" w:rsidR="009A246A" w:rsidRDefault="009A246A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025901FD" w14:textId="77777777" w:rsidR="009A246A" w:rsidRDefault="009A246A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3CEA6E90" w14:textId="1A95C16C" w:rsidR="009A246A" w:rsidRDefault="005F506D" w:rsidP="005F506D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</w:t>
            </w:r>
            <w:r w:rsidR="00A01A6E">
              <w:rPr>
                <w:rFonts w:ascii="Cambria" w:hAnsi="Cambria" w:cs="Arial"/>
                <w:iCs/>
                <w:sz w:val="20"/>
              </w:rPr>
              <w:t>оля обращений</w:t>
            </w:r>
            <w:r w:rsidR="00E871FE">
              <w:rPr>
                <w:rFonts w:ascii="Cambria" w:hAnsi="Cambria" w:cs="Arial"/>
                <w:iCs/>
                <w:sz w:val="20"/>
              </w:rPr>
              <w:t xml:space="preserve">, в результате которых удалось </w:t>
            </w:r>
            <w:r w:rsidR="00CD6F74">
              <w:rPr>
                <w:rFonts w:ascii="Cambria" w:hAnsi="Cambria" w:cs="Arial"/>
                <w:iCs/>
                <w:sz w:val="20"/>
              </w:rPr>
              <w:t xml:space="preserve">улучшить жилищно-материальное положение </w:t>
            </w:r>
            <w:r w:rsidR="00FF15E1">
              <w:rPr>
                <w:rFonts w:ascii="Cambria" w:hAnsi="Cambria" w:cs="Arial"/>
                <w:iCs/>
                <w:sz w:val="20"/>
              </w:rPr>
              <w:t>семей или выпускников</w:t>
            </w:r>
            <w:r>
              <w:rPr>
                <w:rFonts w:ascii="Cambria" w:hAnsi="Cambria" w:cs="Arial"/>
                <w:iCs/>
                <w:sz w:val="20"/>
              </w:rPr>
              <w:t xml:space="preserve"> (например, оформление пособии, получение квартиры)</w:t>
            </w:r>
          </w:p>
          <w:p w14:paraId="08F04338" w14:textId="77777777" w:rsidR="00FF15E1" w:rsidRDefault="00FF15E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768C1DC2" w14:textId="77777777" w:rsidR="00FF15E1" w:rsidRDefault="00FF15E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35850855" w14:textId="77777777" w:rsidR="00FF15E1" w:rsidRDefault="00FF15E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разрешенных конфликтных ситуации, закончившихся</w:t>
            </w:r>
            <w:r w:rsidR="00916355">
              <w:rPr>
                <w:rFonts w:ascii="Cambria" w:hAnsi="Cambria" w:cs="Arial"/>
                <w:iCs/>
                <w:sz w:val="20"/>
              </w:rPr>
              <w:t xml:space="preserve"> </w:t>
            </w:r>
            <w:proofErr w:type="spellStart"/>
            <w:r w:rsidR="00916355">
              <w:rPr>
                <w:rFonts w:ascii="Cambria" w:hAnsi="Cambria" w:cs="Arial"/>
                <w:iCs/>
                <w:sz w:val="20"/>
              </w:rPr>
              <w:t>устройствои</w:t>
            </w:r>
            <w:proofErr w:type="spellEnd"/>
            <w:r w:rsidR="00916355">
              <w:rPr>
                <w:rFonts w:ascii="Cambria" w:hAnsi="Cambria" w:cs="Arial"/>
                <w:iCs/>
                <w:sz w:val="20"/>
              </w:rPr>
              <w:t xml:space="preserve"> детей в семью</w:t>
            </w:r>
          </w:p>
          <w:p w14:paraId="722D605E" w14:textId="77777777" w:rsidR="00916355" w:rsidRDefault="00916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2C18880C" w14:textId="1CE97C25" w:rsidR="00916355" w:rsidRPr="00BC2C22" w:rsidRDefault="00916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99" w:type="pct"/>
            <w:vMerge w:val="restart"/>
            <w:shd w:val="clear" w:color="auto" w:fill="C5E0B3" w:themeFill="accent6" w:themeFillTint="66"/>
            <w:vAlign w:val="center"/>
          </w:tcPr>
          <w:p w14:paraId="44280608" w14:textId="7CE70353" w:rsidR="00865186" w:rsidRPr="00BC2C22" w:rsidRDefault="008B724A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lastRenderedPageBreak/>
              <w:t xml:space="preserve">Улучшение благополучия детей и семей </w:t>
            </w:r>
          </w:p>
        </w:tc>
      </w:tr>
      <w:tr w:rsidR="00865186" w:rsidRPr="00F0199F" w14:paraId="7BDAEA57" w14:textId="77777777" w:rsidTr="009F2C45">
        <w:trPr>
          <w:trHeight w:val="655"/>
        </w:trPr>
        <w:tc>
          <w:tcPr>
            <w:tcW w:w="540" w:type="pct"/>
            <w:vMerge/>
          </w:tcPr>
          <w:p w14:paraId="0ED543D6" w14:textId="77777777" w:rsidR="00865186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655" w:type="pct"/>
            <w:shd w:val="clear" w:color="auto" w:fill="DBDBDB" w:themeFill="accent3" w:themeFillTint="66"/>
          </w:tcPr>
          <w:p w14:paraId="2698347F" w14:textId="15FF1F85" w:rsidR="00865186" w:rsidRPr="00BC2C22" w:rsidRDefault="00F048C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Занятия в развивающем клубе</w:t>
            </w:r>
          </w:p>
        </w:tc>
        <w:tc>
          <w:tcPr>
            <w:tcW w:w="556" w:type="pct"/>
            <w:shd w:val="clear" w:color="auto" w:fill="DBDBDB" w:themeFill="accent3" w:themeFillTint="66"/>
          </w:tcPr>
          <w:p w14:paraId="3822B81D" w14:textId="009FBED2" w:rsidR="00865186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ы занятия в развивающем клубе</w:t>
            </w:r>
          </w:p>
        </w:tc>
        <w:tc>
          <w:tcPr>
            <w:tcW w:w="610" w:type="pct"/>
            <w:shd w:val="clear" w:color="auto" w:fill="DBDBDB" w:themeFill="accent3" w:themeFillTint="66"/>
          </w:tcPr>
          <w:p w14:paraId="0AE1FB49" w14:textId="77777777" w:rsidR="00865186" w:rsidRDefault="005E331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5E331C">
              <w:rPr>
                <w:rFonts w:ascii="Cambria" w:hAnsi="Cambria" w:cs="Arial"/>
                <w:iCs/>
                <w:sz w:val="20"/>
              </w:rPr>
              <w:t>Количество занятий в развивающем клубе</w:t>
            </w:r>
          </w:p>
          <w:p w14:paraId="1BB57271" w14:textId="77777777" w:rsidR="005E331C" w:rsidRDefault="005E331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26FE116B" w14:textId="5243692B" w:rsidR="005E331C" w:rsidRPr="00BC2C22" w:rsidRDefault="001D63B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1D63B1">
              <w:rPr>
                <w:rFonts w:ascii="Cambria" w:hAnsi="Cambria" w:cs="Arial"/>
                <w:iCs/>
                <w:sz w:val="20"/>
              </w:rPr>
              <w:t>Количество детей, посетивших занятия</w:t>
            </w:r>
          </w:p>
        </w:tc>
        <w:tc>
          <w:tcPr>
            <w:tcW w:w="528" w:type="pct"/>
            <w:vMerge/>
            <w:shd w:val="clear" w:color="auto" w:fill="FFE599" w:themeFill="accent4" w:themeFillTint="66"/>
          </w:tcPr>
          <w:p w14:paraId="7BEF0A63" w14:textId="739E5D09" w:rsidR="00865186" w:rsidRPr="00BC2C22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/>
            <w:shd w:val="clear" w:color="auto" w:fill="FFE599" w:themeFill="accent4" w:themeFillTint="66"/>
          </w:tcPr>
          <w:p w14:paraId="1C6E73F9" w14:textId="5247098B" w:rsidR="00865186" w:rsidRPr="00BC2C22" w:rsidRDefault="00865186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5463E29C" w14:textId="77777777" w:rsidR="00865186" w:rsidRPr="00F0199F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16F95BA2" w14:textId="77777777" w:rsidR="00865186" w:rsidRPr="00F0199F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C5E0B3" w:themeFill="accent6" w:themeFillTint="66"/>
          </w:tcPr>
          <w:p w14:paraId="773D0AF9" w14:textId="77777777" w:rsidR="00865186" w:rsidRPr="00F0199F" w:rsidRDefault="0086518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3F2654" w:rsidRPr="00F0199F" w14:paraId="7A388B44" w14:textId="77777777" w:rsidTr="009F2C45">
        <w:trPr>
          <w:trHeight w:val="655"/>
        </w:trPr>
        <w:tc>
          <w:tcPr>
            <w:tcW w:w="540" w:type="pct"/>
            <w:vMerge/>
          </w:tcPr>
          <w:p w14:paraId="185CFD6D" w14:textId="77777777" w:rsidR="003F2654" w:rsidRDefault="003F2654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655" w:type="pct"/>
            <w:vMerge w:val="restart"/>
            <w:shd w:val="clear" w:color="auto" w:fill="DBDBDB" w:themeFill="accent3" w:themeFillTint="66"/>
          </w:tcPr>
          <w:p w14:paraId="4272EEC7" w14:textId="55EA9D6C" w:rsidR="003F2654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Групповая психологическая работа с детьми и подростками</w:t>
            </w:r>
          </w:p>
        </w:tc>
        <w:tc>
          <w:tcPr>
            <w:tcW w:w="556" w:type="pct"/>
            <w:vMerge w:val="restart"/>
            <w:shd w:val="clear" w:color="auto" w:fill="DBDBDB" w:themeFill="accent3" w:themeFillTint="66"/>
          </w:tcPr>
          <w:p w14:paraId="4E3F1A44" w14:textId="5DF974D0" w:rsidR="003F2654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Проведена </w:t>
            </w:r>
            <w:r w:rsidR="00FC0DDE">
              <w:rPr>
                <w:rFonts w:ascii="Cambria" w:hAnsi="Cambria" w:cs="Arial"/>
                <w:iCs/>
                <w:sz w:val="20"/>
              </w:rPr>
              <w:t>групповая психологическая работа с детьми и подростками</w:t>
            </w:r>
          </w:p>
        </w:tc>
        <w:tc>
          <w:tcPr>
            <w:tcW w:w="610" w:type="pct"/>
            <w:shd w:val="clear" w:color="auto" w:fill="DBDBDB" w:themeFill="accent3" w:themeFillTint="66"/>
          </w:tcPr>
          <w:p w14:paraId="65DF719A" w14:textId="6E1519F7" w:rsidR="003F2654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0433A6">
              <w:rPr>
                <w:rFonts w:ascii="Cambria" w:hAnsi="Cambria" w:cs="Arial"/>
                <w:iCs/>
                <w:sz w:val="20"/>
              </w:rPr>
              <w:t>Количество детей</w:t>
            </w:r>
            <w:r>
              <w:rPr>
                <w:rFonts w:ascii="Cambria" w:hAnsi="Cambria" w:cs="Arial"/>
                <w:iCs/>
                <w:sz w:val="20"/>
              </w:rPr>
              <w:t xml:space="preserve"> и подростков</w:t>
            </w:r>
            <w:r w:rsidRPr="000433A6">
              <w:rPr>
                <w:rFonts w:ascii="Cambria" w:hAnsi="Cambria" w:cs="Arial"/>
                <w:iCs/>
                <w:sz w:val="20"/>
              </w:rPr>
              <w:t>, посетивших занятия</w:t>
            </w:r>
          </w:p>
        </w:tc>
        <w:tc>
          <w:tcPr>
            <w:tcW w:w="528" w:type="pct"/>
            <w:vMerge/>
            <w:shd w:val="clear" w:color="auto" w:fill="FFE599" w:themeFill="accent4" w:themeFillTint="66"/>
          </w:tcPr>
          <w:p w14:paraId="4816050D" w14:textId="77777777" w:rsidR="003F2654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/>
            <w:shd w:val="clear" w:color="auto" w:fill="FFE599" w:themeFill="accent4" w:themeFillTint="66"/>
          </w:tcPr>
          <w:p w14:paraId="0FCC90FA" w14:textId="77777777" w:rsidR="003F2654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35E284B6" w14:textId="77777777" w:rsidR="003F2654" w:rsidRPr="00F0199F" w:rsidRDefault="003F2654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4E0A154E" w14:textId="77777777" w:rsidR="003F2654" w:rsidRPr="00F0199F" w:rsidRDefault="003F2654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C5E0B3" w:themeFill="accent6" w:themeFillTint="66"/>
          </w:tcPr>
          <w:p w14:paraId="73E02D58" w14:textId="77777777" w:rsidR="003F2654" w:rsidRPr="00F0199F" w:rsidRDefault="003F2654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3F2654" w:rsidRPr="00F0199F" w14:paraId="5E8DAC8A" w14:textId="77777777" w:rsidTr="00901241">
        <w:trPr>
          <w:trHeight w:val="655"/>
        </w:trPr>
        <w:tc>
          <w:tcPr>
            <w:tcW w:w="540" w:type="pct"/>
            <w:shd w:val="clear" w:color="auto" w:fill="D9D9D9" w:themeFill="background1" w:themeFillShade="D9"/>
          </w:tcPr>
          <w:p w14:paraId="33F7AEE2" w14:textId="3D8AF8EF" w:rsidR="003F2654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одростки в замещающей семье</w:t>
            </w:r>
          </w:p>
        </w:tc>
        <w:tc>
          <w:tcPr>
            <w:tcW w:w="655" w:type="pct"/>
            <w:vMerge/>
            <w:shd w:val="clear" w:color="auto" w:fill="F7CAAC" w:themeFill="accent2" w:themeFillTint="66"/>
          </w:tcPr>
          <w:p w14:paraId="3FFCEE9E" w14:textId="77777777" w:rsidR="003F2654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56" w:type="pct"/>
            <w:vMerge/>
            <w:shd w:val="clear" w:color="auto" w:fill="F7CAAC" w:themeFill="accent2" w:themeFillTint="66"/>
          </w:tcPr>
          <w:p w14:paraId="655AE70F" w14:textId="77777777" w:rsidR="003F2654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10" w:type="pct"/>
            <w:shd w:val="clear" w:color="auto" w:fill="D9D9D9" w:themeFill="background1" w:themeFillShade="D9"/>
          </w:tcPr>
          <w:p w14:paraId="6B5F051C" w14:textId="17B90345" w:rsidR="003F2654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ичество групповых занятий</w:t>
            </w:r>
          </w:p>
        </w:tc>
        <w:tc>
          <w:tcPr>
            <w:tcW w:w="528" w:type="pct"/>
            <w:vMerge w:val="restart"/>
            <w:shd w:val="clear" w:color="auto" w:fill="FFE599" w:themeFill="accent4" w:themeFillTint="66"/>
          </w:tcPr>
          <w:p w14:paraId="246EAA98" w14:textId="77777777" w:rsidR="003F2654" w:rsidRDefault="003F2654" w:rsidP="0022675D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овышается успеваемость ребенка</w:t>
            </w:r>
          </w:p>
          <w:p w14:paraId="3753FB22" w14:textId="55C372E3" w:rsidR="003F2654" w:rsidRPr="00BC2C22" w:rsidRDefault="003F2654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 w:val="restart"/>
            <w:shd w:val="clear" w:color="auto" w:fill="FFE599" w:themeFill="accent4" w:themeFillTint="66"/>
          </w:tcPr>
          <w:p w14:paraId="2BD619D9" w14:textId="5C3060D8" w:rsidR="003F2654" w:rsidRPr="00BC2C22" w:rsidRDefault="003F2654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оля детей, у которых повысилась </w:t>
            </w:r>
            <w:proofErr w:type="gramStart"/>
            <w:r>
              <w:rPr>
                <w:rFonts w:ascii="Cambria" w:hAnsi="Cambria" w:cs="Arial"/>
                <w:iCs/>
                <w:sz w:val="20"/>
              </w:rPr>
              <w:t>успеваемость  от</w:t>
            </w:r>
            <w:proofErr w:type="gramEnd"/>
            <w:r>
              <w:rPr>
                <w:rFonts w:ascii="Cambria" w:hAnsi="Cambria" w:cs="Arial"/>
                <w:iCs/>
                <w:sz w:val="20"/>
              </w:rPr>
              <w:t xml:space="preserve"> всех детей, участвующих в программе</w:t>
            </w: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4FAA7325" w14:textId="77777777" w:rsidR="003F2654" w:rsidRPr="00F0199F" w:rsidRDefault="003F2654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5910400F" w14:textId="77777777" w:rsidR="003F2654" w:rsidRPr="00F0199F" w:rsidRDefault="003F2654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C5E0B3" w:themeFill="accent6" w:themeFillTint="66"/>
          </w:tcPr>
          <w:p w14:paraId="5F7675AF" w14:textId="77777777" w:rsidR="003F2654" w:rsidRPr="00F0199F" w:rsidRDefault="003F2654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3F2654" w:rsidRPr="00F0199F" w14:paraId="66539287" w14:textId="77777777" w:rsidTr="00901241">
        <w:trPr>
          <w:trHeight w:val="655"/>
        </w:trPr>
        <w:tc>
          <w:tcPr>
            <w:tcW w:w="540" w:type="pct"/>
            <w:vMerge w:val="restart"/>
            <w:shd w:val="clear" w:color="auto" w:fill="D9D9D9" w:themeFill="background1" w:themeFillShade="D9"/>
          </w:tcPr>
          <w:p w14:paraId="57483CDF" w14:textId="10F51D37" w:rsidR="003F2654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ровные дети в замещающей семье</w:t>
            </w:r>
          </w:p>
        </w:tc>
        <w:tc>
          <w:tcPr>
            <w:tcW w:w="655" w:type="pct"/>
            <w:vMerge/>
            <w:shd w:val="clear" w:color="auto" w:fill="F7CAAC" w:themeFill="accent2" w:themeFillTint="66"/>
          </w:tcPr>
          <w:p w14:paraId="09541E91" w14:textId="67228989" w:rsidR="003F2654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56" w:type="pct"/>
            <w:vMerge/>
            <w:shd w:val="clear" w:color="auto" w:fill="F7CAAC" w:themeFill="accent2" w:themeFillTint="66"/>
          </w:tcPr>
          <w:p w14:paraId="7B255532" w14:textId="77777777" w:rsidR="003F2654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10" w:type="pct"/>
            <w:shd w:val="clear" w:color="auto" w:fill="D9D9D9" w:themeFill="background1" w:themeFillShade="D9"/>
          </w:tcPr>
          <w:p w14:paraId="62426C07" w14:textId="137D326F" w:rsidR="003F2654" w:rsidRPr="00BC2C22" w:rsidRDefault="003F2654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A01366">
              <w:rPr>
                <w:rFonts w:ascii="Cambria" w:hAnsi="Cambria" w:cs="Arial"/>
                <w:iCs/>
                <w:sz w:val="20"/>
              </w:rPr>
              <w:t>Количество сиблингов, посетивших занятия</w:t>
            </w:r>
          </w:p>
        </w:tc>
        <w:tc>
          <w:tcPr>
            <w:tcW w:w="528" w:type="pct"/>
            <w:vMerge/>
            <w:shd w:val="clear" w:color="auto" w:fill="FFE599" w:themeFill="accent4" w:themeFillTint="66"/>
          </w:tcPr>
          <w:p w14:paraId="293734F7" w14:textId="77777777" w:rsidR="003F2654" w:rsidRPr="00BC2C22" w:rsidRDefault="003F2654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/>
            <w:shd w:val="clear" w:color="auto" w:fill="FFE599" w:themeFill="accent4" w:themeFillTint="66"/>
          </w:tcPr>
          <w:p w14:paraId="45F7BB33" w14:textId="77777777" w:rsidR="003F2654" w:rsidRPr="00BC2C22" w:rsidRDefault="003F2654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4BD57AB4" w14:textId="77777777" w:rsidR="003F2654" w:rsidRPr="00F0199F" w:rsidRDefault="003F2654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57D129CD" w14:textId="77777777" w:rsidR="003F2654" w:rsidRPr="00F0199F" w:rsidRDefault="003F2654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C5E0B3" w:themeFill="accent6" w:themeFillTint="66"/>
          </w:tcPr>
          <w:p w14:paraId="0E3D7238" w14:textId="77777777" w:rsidR="003F2654" w:rsidRPr="00F0199F" w:rsidRDefault="003F2654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336459" w:rsidRPr="00F0199F" w14:paraId="602BDBBD" w14:textId="77777777" w:rsidTr="00901241">
        <w:trPr>
          <w:trHeight w:val="655"/>
        </w:trPr>
        <w:tc>
          <w:tcPr>
            <w:tcW w:w="540" w:type="pct"/>
            <w:vMerge/>
            <w:shd w:val="clear" w:color="auto" w:fill="D9D9D9" w:themeFill="background1" w:themeFillShade="D9"/>
          </w:tcPr>
          <w:p w14:paraId="2B42C08B" w14:textId="77777777" w:rsidR="00336459" w:rsidRDefault="00336459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shd w:val="clear" w:color="auto" w:fill="D9D9D9" w:themeFill="background1" w:themeFillShade="D9"/>
          </w:tcPr>
          <w:p w14:paraId="3AE14D5E" w14:textId="330335F8" w:rsidR="00336459" w:rsidRDefault="00336459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Занятия в развивающем клубе</w:t>
            </w:r>
          </w:p>
        </w:tc>
        <w:tc>
          <w:tcPr>
            <w:tcW w:w="556" w:type="pct"/>
            <w:shd w:val="clear" w:color="auto" w:fill="D9D9D9" w:themeFill="background1" w:themeFillShade="D9"/>
          </w:tcPr>
          <w:p w14:paraId="7061E3D1" w14:textId="26CB0A52" w:rsidR="00336459" w:rsidRPr="00BC2C22" w:rsidRDefault="00FC0DDE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ы занятия в развивающем клубе</w:t>
            </w:r>
          </w:p>
        </w:tc>
        <w:tc>
          <w:tcPr>
            <w:tcW w:w="610" w:type="pct"/>
            <w:shd w:val="clear" w:color="auto" w:fill="D9D9D9" w:themeFill="background1" w:themeFillShade="D9"/>
          </w:tcPr>
          <w:p w14:paraId="766DAC81" w14:textId="5042D5B7" w:rsidR="00336459" w:rsidRPr="00BC2C22" w:rsidRDefault="002129A9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2129A9">
              <w:rPr>
                <w:rFonts w:ascii="Cambria" w:hAnsi="Cambria" w:cs="Arial"/>
                <w:iCs/>
                <w:sz w:val="20"/>
              </w:rPr>
              <w:t>Количество сиблингов, посетивших занятия в развивающем клубе</w:t>
            </w:r>
          </w:p>
        </w:tc>
        <w:tc>
          <w:tcPr>
            <w:tcW w:w="528" w:type="pct"/>
            <w:shd w:val="clear" w:color="auto" w:fill="FFE599" w:themeFill="accent4" w:themeFillTint="66"/>
          </w:tcPr>
          <w:p w14:paraId="687FBA23" w14:textId="77E101B5" w:rsidR="0022675D" w:rsidRPr="00BC2C22" w:rsidRDefault="0022675D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Улучшено психологическое состояние детей и подростков</w:t>
            </w:r>
          </w:p>
        </w:tc>
        <w:tc>
          <w:tcPr>
            <w:tcW w:w="639" w:type="pct"/>
            <w:shd w:val="clear" w:color="auto" w:fill="FFE599" w:themeFill="accent4" w:themeFillTint="66"/>
          </w:tcPr>
          <w:p w14:paraId="0714B280" w14:textId="5B8080B7" w:rsidR="0022675D" w:rsidRPr="00BC2C22" w:rsidRDefault="0022675D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оля детей и подростков, </w:t>
            </w:r>
            <w:proofErr w:type="spellStart"/>
            <w:r>
              <w:rPr>
                <w:rFonts w:ascii="Cambria" w:hAnsi="Cambria" w:cs="Arial"/>
                <w:iCs/>
                <w:sz w:val="20"/>
              </w:rPr>
              <w:t>улчшивших</w:t>
            </w:r>
            <w:proofErr w:type="spellEnd"/>
            <w:r>
              <w:rPr>
                <w:rFonts w:ascii="Cambria" w:hAnsi="Cambria" w:cs="Arial"/>
                <w:iCs/>
                <w:sz w:val="20"/>
              </w:rPr>
              <w:t xml:space="preserve"> свое психологическое состояние</w:t>
            </w:r>
            <w:r w:rsidR="00F43ADD">
              <w:rPr>
                <w:rFonts w:ascii="Cambria" w:hAnsi="Cambria" w:cs="Arial"/>
                <w:iCs/>
                <w:sz w:val="20"/>
              </w:rPr>
              <w:t xml:space="preserve"> от всех детей и подростков, </w:t>
            </w:r>
            <w:r w:rsidR="00F43ADD">
              <w:rPr>
                <w:rFonts w:ascii="Cambria" w:hAnsi="Cambria" w:cs="Arial"/>
                <w:iCs/>
                <w:sz w:val="20"/>
              </w:rPr>
              <w:lastRenderedPageBreak/>
              <w:t>участвующих в программе</w:t>
            </w: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40108D8D" w14:textId="77777777" w:rsidR="00336459" w:rsidRPr="00F0199F" w:rsidRDefault="00336459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561324C6" w14:textId="77777777" w:rsidR="00336459" w:rsidRPr="00F0199F" w:rsidRDefault="00336459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C5E0B3" w:themeFill="accent6" w:themeFillTint="66"/>
          </w:tcPr>
          <w:p w14:paraId="3776B5DE" w14:textId="77777777" w:rsidR="00336459" w:rsidRPr="00F0199F" w:rsidRDefault="00336459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6531A6" w:rsidRPr="00F0199F" w14:paraId="25E6BAF7" w14:textId="77777777" w:rsidTr="009F2C45">
        <w:trPr>
          <w:trHeight w:val="655"/>
        </w:trPr>
        <w:tc>
          <w:tcPr>
            <w:tcW w:w="540" w:type="pct"/>
            <w:vMerge w:val="restart"/>
            <w:shd w:val="clear" w:color="auto" w:fill="F7CAAC" w:themeFill="accent2" w:themeFillTint="66"/>
          </w:tcPr>
          <w:p w14:paraId="3C6E4AE5" w14:textId="75C210A4" w:rsidR="006531A6" w:rsidRDefault="006531A6" w:rsidP="00991A14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Замещающие родители</w:t>
            </w:r>
          </w:p>
        </w:tc>
        <w:tc>
          <w:tcPr>
            <w:tcW w:w="655" w:type="pct"/>
            <w:shd w:val="clear" w:color="auto" w:fill="F7CAAC" w:themeFill="accent2" w:themeFillTint="66"/>
          </w:tcPr>
          <w:p w14:paraId="6E3C07B5" w14:textId="2A1A6FEF" w:rsidR="006531A6" w:rsidRPr="00BC2C22" w:rsidRDefault="006531A6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Индивидуальное психологическое консультирование для родителей</w:t>
            </w:r>
          </w:p>
        </w:tc>
        <w:tc>
          <w:tcPr>
            <w:tcW w:w="556" w:type="pct"/>
            <w:shd w:val="clear" w:color="auto" w:fill="F7CAAC" w:themeFill="accent2" w:themeFillTint="66"/>
          </w:tcPr>
          <w:p w14:paraId="591D29C8" w14:textId="77777777" w:rsidR="00173548" w:rsidRPr="00B241F1" w:rsidRDefault="00F7446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241F1">
              <w:rPr>
                <w:rFonts w:ascii="Cambria" w:hAnsi="Cambria" w:cs="Arial"/>
                <w:iCs/>
                <w:sz w:val="20"/>
              </w:rPr>
              <w:t>Пропущен</w:t>
            </w:r>
          </w:p>
          <w:p w14:paraId="1000A6C3" w14:textId="75318A8F" w:rsidR="006531A6" w:rsidRPr="00B241F1" w:rsidRDefault="00173548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241F1">
              <w:rPr>
                <w:rFonts w:ascii="Cambria" w:hAnsi="Cambria" w:cs="Arial"/>
                <w:iCs/>
                <w:sz w:val="20"/>
              </w:rPr>
              <w:t>Проведены индивидуальные консультации</w:t>
            </w:r>
          </w:p>
        </w:tc>
        <w:tc>
          <w:tcPr>
            <w:tcW w:w="610" w:type="pct"/>
            <w:shd w:val="clear" w:color="auto" w:fill="F7CAAC" w:themeFill="accent2" w:themeFillTint="66"/>
          </w:tcPr>
          <w:p w14:paraId="63C64A98" w14:textId="77777777" w:rsidR="006531A6" w:rsidRPr="00B241F1" w:rsidRDefault="0057666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241F1">
              <w:rPr>
                <w:rFonts w:ascii="Cambria" w:hAnsi="Cambria" w:cs="Arial"/>
                <w:iCs/>
                <w:sz w:val="20"/>
              </w:rPr>
              <w:t>Количество консультаций</w:t>
            </w:r>
            <w:r w:rsidR="00B241F1" w:rsidRPr="00B241F1">
              <w:rPr>
                <w:rFonts w:ascii="Cambria" w:hAnsi="Cambria" w:cs="Arial"/>
                <w:iCs/>
                <w:sz w:val="20"/>
              </w:rPr>
              <w:t xml:space="preserve"> для замещающих родителей</w:t>
            </w:r>
          </w:p>
          <w:p w14:paraId="32ABA2F3" w14:textId="77777777" w:rsidR="00B241F1" w:rsidRPr="00B241F1" w:rsidRDefault="00B241F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040A51FF" w14:textId="2D014CD7" w:rsidR="00B241F1" w:rsidRPr="00B241F1" w:rsidRDefault="00B241F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B241F1">
              <w:rPr>
                <w:rFonts w:ascii="Cambria" w:hAnsi="Cambria" w:cs="Arial"/>
                <w:iCs/>
                <w:sz w:val="20"/>
              </w:rPr>
              <w:t>Количество родителей, получивших консультацию</w:t>
            </w:r>
          </w:p>
        </w:tc>
        <w:tc>
          <w:tcPr>
            <w:tcW w:w="528" w:type="pct"/>
            <w:shd w:val="clear" w:color="auto" w:fill="FFE599" w:themeFill="accent4" w:themeFillTint="66"/>
          </w:tcPr>
          <w:p w14:paraId="1AF85E3C" w14:textId="719F9126" w:rsidR="006531A6" w:rsidRPr="00B241F1" w:rsidRDefault="003D62FB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 w:rsidRPr="00B241F1">
              <w:rPr>
                <w:rFonts w:ascii="Cambria" w:hAnsi="Cambria" w:cs="Arial"/>
                <w:iCs/>
                <w:sz w:val="20"/>
              </w:rPr>
              <w:t>См. выше</w:t>
            </w:r>
          </w:p>
        </w:tc>
        <w:tc>
          <w:tcPr>
            <w:tcW w:w="639" w:type="pct"/>
            <w:shd w:val="clear" w:color="auto" w:fill="FFE599" w:themeFill="accent4" w:themeFillTint="66"/>
          </w:tcPr>
          <w:p w14:paraId="4543D8EC" w14:textId="77777777" w:rsidR="006531A6" w:rsidRPr="00BC2C22" w:rsidRDefault="006531A6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56E5A741" w14:textId="77777777" w:rsidR="006531A6" w:rsidRPr="00F0199F" w:rsidRDefault="006531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434E5A6E" w14:textId="77777777" w:rsidR="006531A6" w:rsidRPr="00F0199F" w:rsidRDefault="006531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C5E0B3" w:themeFill="accent6" w:themeFillTint="66"/>
          </w:tcPr>
          <w:p w14:paraId="2FF0046E" w14:textId="77777777" w:rsidR="006531A6" w:rsidRPr="00F0199F" w:rsidRDefault="006531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EF2372" w:rsidRPr="00F0199F" w14:paraId="34BB5CB8" w14:textId="77777777" w:rsidTr="009F2C45">
        <w:trPr>
          <w:trHeight w:val="655"/>
        </w:trPr>
        <w:tc>
          <w:tcPr>
            <w:tcW w:w="540" w:type="pct"/>
            <w:vMerge/>
            <w:shd w:val="clear" w:color="auto" w:fill="F7CAAC" w:themeFill="accent2" w:themeFillTint="66"/>
          </w:tcPr>
          <w:p w14:paraId="718E2814" w14:textId="1A230C7D" w:rsidR="00EF237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vMerge w:val="restart"/>
            <w:shd w:val="clear" w:color="auto" w:fill="F7CAAC" w:themeFill="accent2" w:themeFillTint="66"/>
          </w:tcPr>
          <w:p w14:paraId="75A4763B" w14:textId="06B5349C" w:rsidR="00EF2372" w:rsidRPr="00BC2C2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Юридическое консультирование по защите прав и содействию в реализации мер социальной поддержки</w:t>
            </w:r>
          </w:p>
        </w:tc>
        <w:tc>
          <w:tcPr>
            <w:tcW w:w="556" w:type="pct"/>
            <w:vMerge w:val="restart"/>
            <w:shd w:val="clear" w:color="auto" w:fill="F7CAAC" w:themeFill="accent2" w:themeFillTint="66"/>
          </w:tcPr>
          <w:p w14:paraId="4158B616" w14:textId="154D77EE" w:rsidR="00EF2372" w:rsidRPr="00BC2C2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ы юридические консультации по защите прав и содействию в реализации мер социальной поддержки для кандидатов в замещающие семьи, замещающих семей и выпускников из замещающих семей</w:t>
            </w:r>
          </w:p>
        </w:tc>
        <w:tc>
          <w:tcPr>
            <w:tcW w:w="610" w:type="pct"/>
            <w:shd w:val="clear" w:color="auto" w:fill="F7CAAC" w:themeFill="accent2" w:themeFillTint="66"/>
          </w:tcPr>
          <w:p w14:paraId="70B39064" w14:textId="50F41D51" w:rsidR="00EF2372" w:rsidRPr="00EA4CE7" w:rsidRDefault="00EF2372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EA4CE7">
              <w:rPr>
                <w:rFonts w:ascii="Cambria" w:hAnsi="Cambria" w:cs="Arial"/>
                <w:i/>
                <w:sz w:val="20"/>
              </w:rPr>
              <w:t>Количество проведенных консультаций для:</w:t>
            </w:r>
          </w:p>
          <w:p w14:paraId="6C4A31A5" w14:textId="1E7D88C1" w:rsidR="00EF2372" w:rsidRPr="00EA4CE7" w:rsidRDefault="00EF2372" w:rsidP="00EA4CE7">
            <w:pPr>
              <w:ind w:left="0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- </w:t>
            </w:r>
            <w:r w:rsidRPr="00EA4CE7">
              <w:rPr>
                <w:rFonts w:ascii="Cambria" w:hAnsi="Cambria" w:cs="Arial"/>
                <w:iCs/>
                <w:sz w:val="20"/>
              </w:rPr>
              <w:t>Замещающих семей</w:t>
            </w:r>
          </w:p>
          <w:p w14:paraId="0FDE2AED" w14:textId="6CDA31DA" w:rsidR="00EF2372" w:rsidRDefault="00EF2372" w:rsidP="00334CE5">
            <w:pPr>
              <w:pStyle w:val="ac"/>
              <w:ind w:left="0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- Кандидатов в замещающие семьи</w:t>
            </w:r>
          </w:p>
          <w:p w14:paraId="034E3F31" w14:textId="243A407A" w:rsidR="00EF2372" w:rsidRPr="008B6D86" w:rsidRDefault="00EF2372" w:rsidP="00334CE5">
            <w:pPr>
              <w:pStyle w:val="ac"/>
              <w:ind w:left="0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- Выпускников из замещающих семей</w:t>
            </w:r>
          </w:p>
        </w:tc>
        <w:tc>
          <w:tcPr>
            <w:tcW w:w="528" w:type="pct"/>
            <w:shd w:val="clear" w:color="auto" w:fill="FFE599" w:themeFill="accent4" w:themeFillTint="66"/>
          </w:tcPr>
          <w:p w14:paraId="6BDADC11" w14:textId="09FBDD5B" w:rsidR="00EF2372" w:rsidRPr="00BC2C22" w:rsidRDefault="00EF2372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Реализованы права на семью кандидатов в замещающие семьи</w:t>
            </w:r>
          </w:p>
        </w:tc>
        <w:tc>
          <w:tcPr>
            <w:tcW w:w="639" w:type="pct"/>
            <w:shd w:val="clear" w:color="auto" w:fill="FFE599" w:themeFill="accent4" w:themeFillTint="66"/>
          </w:tcPr>
          <w:p w14:paraId="46396AE5" w14:textId="09D04835" w:rsidR="00EF2372" w:rsidRPr="00BC2C22" w:rsidRDefault="00EF2372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кандидатов в замещающие родители, принявших в семью ребенка от общего кол-ва кандидатов</w:t>
            </w: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23C6A132" w14:textId="77777777" w:rsidR="00EF2372" w:rsidRPr="00F0199F" w:rsidRDefault="00EF2372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1622B204" w14:textId="77777777" w:rsidR="00EF2372" w:rsidRPr="00F0199F" w:rsidRDefault="00EF2372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C5E0B3" w:themeFill="accent6" w:themeFillTint="66"/>
          </w:tcPr>
          <w:p w14:paraId="4C13F56E" w14:textId="77777777" w:rsidR="00EF2372" w:rsidRPr="00F0199F" w:rsidRDefault="00EF2372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EF2372" w:rsidRPr="00F0199F" w14:paraId="6DC97BBC" w14:textId="77777777" w:rsidTr="009F2C45">
        <w:trPr>
          <w:trHeight w:val="655"/>
        </w:trPr>
        <w:tc>
          <w:tcPr>
            <w:tcW w:w="540" w:type="pct"/>
            <w:shd w:val="clear" w:color="auto" w:fill="F7CAAC" w:themeFill="accent2" w:themeFillTint="66"/>
          </w:tcPr>
          <w:p w14:paraId="5ECBF3B8" w14:textId="2FA421DA" w:rsidR="00EF2372" w:rsidRPr="00BC2C2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андидаты в замещающие семьи</w:t>
            </w:r>
          </w:p>
        </w:tc>
        <w:tc>
          <w:tcPr>
            <w:tcW w:w="655" w:type="pct"/>
            <w:vMerge/>
            <w:shd w:val="clear" w:color="auto" w:fill="F7CAAC" w:themeFill="accent2" w:themeFillTint="66"/>
          </w:tcPr>
          <w:p w14:paraId="5151B448" w14:textId="77777777" w:rsidR="00EF2372" w:rsidRPr="00BC2C2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56" w:type="pct"/>
            <w:vMerge/>
            <w:shd w:val="clear" w:color="auto" w:fill="F7CAAC" w:themeFill="accent2" w:themeFillTint="66"/>
          </w:tcPr>
          <w:p w14:paraId="467E1136" w14:textId="77777777" w:rsidR="00EF2372" w:rsidRPr="00BC2C2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10" w:type="pct"/>
            <w:vMerge w:val="restart"/>
            <w:shd w:val="clear" w:color="auto" w:fill="F7CAAC" w:themeFill="accent2" w:themeFillTint="66"/>
          </w:tcPr>
          <w:p w14:paraId="1FBA542D" w14:textId="2116DF56" w:rsidR="00EF237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замещающих семей, получивших консультацию</w:t>
            </w:r>
          </w:p>
          <w:p w14:paraId="7935B29D" w14:textId="77777777" w:rsidR="00EF237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02C5262D" w14:textId="77777777" w:rsidR="00EF237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кандидатов в замещающие семьи, получивших консультацию</w:t>
            </w:r>
          </w:p>
          <w:p w14:paraId="69D25CB1" w14:textId="77777777" w:rsidR="00EF237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6D672366" w14:textId="00FBB9FE" w:rsidR="00EF2372" w:rsidRPr="00BC2C2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Кол-во выпускников, </w:t>
            </w:r>
            <w:r>
              <w:rPr>
                <w:rFonts w:ascii="Cambria" w:hAnsi="Cambria" w:cs="Arial"/>
                <w:iCs/>
                <w:sz w:val="20"/>
              </w:rPr>
              <w:lastRenderedPageBreak/>
              <w:t>получивших консультацию</w:t>
            </w:r>
          </w:p>
        </w:tc>
        <w:tc>
          <w:tcPr>
            <w:tcW w:w="528" w:type="pct"/>
            <w:shd w:val="clear" w:color="auto" w:fill="FFE599" w:themeFill="accent4" w:themeFillTint="66"/>
          </w:tcPr>
          <w:p w14:paraId="28C5F7A4" w14:textId="1936472A" w:rsidR="00EF2372" w:rsidRPr="00BC2C22" w:rsidRDefault="00EF2372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lastRenderedPageBreak/>
              <w:t>Реализованы права на социальную поддержку детей-сирот</w:t>
            </w:r>
          </w:p>
        </w:tc>
        <w:tc>
          <w:tcPr>
            <w:tcW w:w="639" w:type="pct"/>
            <w:shd w:val="clear" w:color="auto" w:fill="FFE599" w:themeFill="accent4" w:themeFillTint="66"/>
          </w:tcPr>
          <w:p w14:paraId="4DBA2485" w14:textId="2CF661E1" w:rsidR="00EF2372" w:rsidRPr="00BC2C22" w:rsidRDefault="00EF2372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оля замещающих семей, для которых были реализованы меры социальной поддержки от общего кол-ва </w:t>
            </w:r>
            <w:proofErr w:type="spellStart"/>
            <w:r>
              <w:rPr>
                <w:rFonts w:ascii="Cambria" w:hAnsi="Cambria" w:cs="Arial"/>
                <w:iCs/>
                <w:sz w:val="20"/>
              </w:rPr>
              <w:t>заещающих</w:t>
            </w:r>
            <w:proofErr w:type="spellEnd"/>
            <w:r>
              <w:rPr>
                <w:rFonts w:ascii="Cambria" w:hAnsi="Cambria" w:cs="Arial"/>
                <w:iCs/>
                <w:sz w:val="20"/>
              </w:rPr>
              <w:t xml:space="preserve"> семей</w:t>
            </w: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7917E944" w14:textId="77777777" w:rsidR="00EF2372" w:rsidRPr="00F0199F" w:rsidRDefault="00EF2372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255CC593" w14:textId="77777777" w:rsidR="00EF2372" w:rsidRPr="00F0199F" w:rsidRDefault="00EF2372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C5E0B3" w:themeFill="accent6" w:themeFillTint="66"/>
          </w:tcPr>
          <w:p w14:paraId="73145338" w14:textId="77777777" w:rsidR="00EF2372" w:rsidRPr="00F0199F" w:rsidRDefault="00EF2372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EF2372" w:rsidRPr="00F0199F" w14:paraId="1401A047" w14:textId="77777777" w:rsidTr="000909F9">
        <w:trPr>
          <w:trHeight w:val="1985"/>
        </w:trPr>
        <w:tc>
          <w:tcPr>
            <w:tcW w:w="540" w:type="pct"/>
            <w:tcBorders>
              <w:bottom w:val="single" w:sz="4" w:space="0" w:color="auto"/>
            </w:tcBorders>
            <w:shd w:val="clear" w:color="auto" w:fill="F7CAAC" w:themeFill="accent2" w:themeFillTint="66"/>
          </w:tcPr>
          <w:p w14:paraId="6643AB1C" w14:textId="7E75D812" w:rsidR="00EF2372" w:rsidRPr="00BC2C2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Выпускники (дети от 18-23) из замещающих семей</w:t>
            </w:r>
          </w:p>
        </w:tc>
        <w:tc>
          <w:tcPr>
            <w:tcW w:w="655" w:type="pct"/>
            <w:vMerge/>
            <w:tcBorders>
              <w:bottom w:val="single" w:sz="4" w:space="0" w:color="auto"/>
            </w:tcBorders>
            <w:shd w:val="clear" w:color="auto" w:fill="F7CAAC" w:themeFill="accent2" w:themeFillTint="66"/>
          </w:tcPr>
          <w:p w14:paraId="4D08314E" w14:textId="4B558294" w:rsidR="00EF2372" w:rsidRPr="00BC2C2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56" w:type="pct"/>
            <w:vMerge/>
            <w:tcBorders>
              <w:bottom w:val="single" w:sz="4" w:space="0" w:color="auto"/>
            </w:tcBorders>
            <w:shd w:val="clear" w:color="auto" w:fill="F7CAAC" w:themeFill="accent2" w:themeFillTint="66"/>
          </w:tcPr>
          <w:p w14:paraId="4E5858E6" w14:textId="21837613" w:rsidR="00EF2372" w:rsidRPr="00BC2C2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10" w:type="pct"/>
            <w:vMerge/>
            <w:tcBorders>
              <w:bottom w:val="single" w:sz="4" w:space="0" w:color="auto"/>
            </w:tcBorders>
            <w:shd w:val="clear" w:color="auto" w:fill="F7CAAC" w:themeFill="accent2" w:themeFillTint="66"/>
          </w:tcPr>
          <w:p w14:paraId="2E57480C" w14:textId="5C0406BD" w:rsidR="00EF2372" w:rsidRPr="00BC2C22" w:rsidRDefault="00EF2372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28" w:type="pct"/>
            <w:tcBorders>
              <w:bottom w:val="single" w:sz="4" w:space="0" w:color="auto"/>
            </w:tcBorders>
            <w:shd w:val="clear" w:color="auto" w:fill="FFE599" w:themeFill="accent4" w:themeFillTint="66"/>
          </w:tcPr>
          <w:p w14:paraId="6573BBB0" w14:textId="6ECF9714" w:rsidR="00EF2372" w:rsidRPr="00BC2C22" w:rsidRDefault="00EF2372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Реализованы права и меры социальной поддержки выпускников</w:t>
            </w:r>
          </w:p>
        </w:tc>
        <w:tc>
          <w:tcPr>
            <w:tcW w:w="639" w:type="pct"/>
            <w:tcBorders>
              <w:bottom w:val="single" w:sz="4" w:space="0" w:color="auto"/>
            </w:tcBorders>
            <w:shd w:val="clear" w:color="auto" w:fill="FFE599" w:themeFill="accent4" w:themeFillTint="66"/>
          </w:tcPr>
          <w:p w14:paraId="23F44C25" w14:textId="23CFB68C" w:rsidR="00EF2372" w:rsidRPr="00BC2C22" w:rsidRDefault="00EF2372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выпускников из замещающих семей, в отношении которых были реализованы меры социальной поддержки</w:t>
            </w:r>
          </w:p>
        </w:tc>
        <w:tc>
          <w:tcPr>
            <w:tcW w:w="506" w:type="pct"/>
            <w:vMerge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6E19EEEC" w14:textId="77777777" w:rsidR="00EF2372" w:rsidRPr="00F0199F" w:rsidRDefault="00EF2372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73EFB883" w14:textId="77777777" w:rsidR="00EF2372" w:rsidRPr="00F0199F" w:rsidRDefault="00EF2372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tcBorders>
              <w:bottom w:val="single" w:sz="4" w:space="0" w:color="auto"/>
            </w:tcBorders>
            <w:shd w:val="clear" w:color="auto" w:fill="C5E0B3" w:themeFill="accent6" w:themeFillTint="66"/>
          </w:tcPr>
          <w:p w14:paraId="4E865F44" w14:textId="77777777" w:rsidR="00EF2372" w:rsidRPr="00F0199F" w:rsidRDefault="00EF2372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</w:tbl>
    <w:p w14:paraId="51271E20" w14:textId="77777777" w:rsidR="1A87F0F5" w:rsidRPr="002F19ED" w:rsidRDefault="1A87F0F5" w:rsidP="00D85802">
      <w:pPr>
        <w:ind w:left="0"/>
        <w:rPr>
          <w:rFonts w:ascii="Arial Narrow" w:hAnsi="Arial Narrow" w:cs="Arial"/>
          <w:i/>
          <w:iCs/>
          <w:sz w:val="32"/>
          <w:szCs w:val="32"/>
        </w:rPr>
      </w:pPr>
    </w:p>
    <w:p w14:paraId="51271E23" w14:textId="77777777" w:rsidR="006F3B7E" w:rsidRPr="008A16AF" w:rsidRDefault="006F3B7E" w:rsidP="006F3B7E">
      <w:pPr>
        <w:ind w:left="0"/>
        <w:rPr>
          <w:rFonts w:ascii="Arial" w:hAnsi="Arial" w:cs="Arial"/>
          <w:b/>
          <w:sz w:val="20"/>
          <w:szCs w:val="24"/>
        </w:rPr>
      </w:pPr>
    </w:p>
    <w:p w14:paraId="51271E8F" w14:textId="77777777" w:rsidR="00F1401D" w:rsidRPr="00026013" w:rsidRDefault="00F1401D" w:rsidP="009600A0">
      <w:pPr>
        <w:ind w:left="0"/>
        <w:jc w:val="center"/>
        <w:rPr>
          <w:rFonts w:ascii="Arial Narrow" w:hAnsi="Arial Narrow" w:cs="Arial"/>
          <w:i/>
          <w:sz w:val="24"/>
          <w:szCs w:val="24"/>
        </w:rPr>
      </w:pPr>
    </w:p>
    <w:sectPr w:rsidR="00F1401D" w:rsidRPr="00026013" w:rsidSect="00AF7F20">
      <w:footerReference w:type="default" r:id="rId8"/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45FC2F" w14:textId="77777777" w:rsidR="009C1435" w:rsidRDefault="009C1435" w:rsidP="002126DD">
      <w:r>
        <w:separator/>
      </w:r>
    </w:p>
  </w:endnote>
  <w:endnote w:type="continuationSeparator" w:id="0">
    <w:p w14:paraId="693E60D9" w14:textId="77777777" w:rsidR="009C1435" w:rsidRDefault="009C1435" w:rsidP="00212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0649"/>
      <w:docPartObj>
        <w:docPartGallery w:val="Page Numbers (Bottom of Page)"/>
        <w:docPartUnique/>
      </w:docPartObj>
    </w:sdtPr>
    <w:sdtEndPr>
      <w:rPr>
        <w:rFonts w:ascii="Cambria" w:hAnsi="Cambria" w:cs="Arial"/>
      </w:rPr>
    </w:sdtEndPr>
    <w:sdtContent>
      <w:p w14:paraId="51271E95" w14:textId="1698529A" w:rsidR="000B0D28" w:rsidRPr="0068372E" w:rsidRDefault="00B71F2E" w:rsidP="000B0D28">
        <w:pPr>
          <w:pStyle w:val="af8"/>
          <w:jc w:val="right"/>
          <w:rPr>
            <w:rFonts w:ascii="Cambria" w:hAnsi="Cambria" w:cs="Arial"/>
          </w:rPr>
        </w:pPr>
        <w:r w:rsidRPr="0068372E">
          <w:rPr>
            <w:rFonts w:ascii="Cambria" w:hAnsi="Cambria" w:cs="Arial"/>
          </w:rPr>
          <w:fldChar w:fldCharType="begin"/>
        </w:r>
        <w:r w:rsidR="00AA2E29" w:rsidRPr="0068372E">
          <w:rPr>
            <w:rFonts w:ascii="Cambria" w:hAnsi="Cambria" w:cs="Arial"/>
          </w:rPr>
          <w:instrText>PAGE   \* MERGEFORMAT</w:instrText>
        </w:r>
        <w:r w:rsidRPr="0068372E">
          <w:rPr>
            <w:rFonts w:ascii="Cambria" w:hAnsi="Cambria" w:cs="Arial"/>
          </w:rPr>
          <w:fldChar w:fldCharType="separate"/>
        </w:r>
        <w:r w:rsidR="00424964">
          <w:rPr>
            <w:rFonts w:ascii="Cambria" w:hAnsi="Cambria" w:cs="Arial"/>
            <w:noProof/>
          </w:rPr>
          <w:t>2</w:t>
        </w:r>
        <w:r w:rsidRPr="0068372E">
          <w:rPr>
            <w:rFonts w:ascii="Cambria" w:hAnsi="Cambria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435375" w14:textId="77777777" w:rsidR="009C1435" w:rsidRDefault="009C1435" w:rsidP="002126DD">
      <w:r>
        <w:separator/>
      </w:r>
    </w:p>
  </w:footnote>
  <w:footnote w:type="continuationSeparator" w:id="0">
    <w:p w14:paraId="1CB2D10C" w14:textId="77777777" w:rsidR="009C1435" w:rsidRDefault="009C1435" w:rsidP="002126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B414A"/>
    <w:multiLevelType w:val="hybridMultilevel"/>
    <w:tmpl w:val="D9B472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B6ADB"/>
    <w:multiLevelType w:val="hybridMultilevel"/>
    <w:tmpl w:val="3258A6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E72FF"/>
    <w:multiLevelType w:val="hybridMultilevel"/>
    <w:tmpl w:val="C9D6A8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66790"/>
    <w:multiLevelType w:val="hybridMultilevel"/>
    <w:tmpl w:val="4014A5F6"/>
    <w:lvl w:ilvl="0" w:tplc="A4F26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36879"/>
    <w:multiLevelType w:val="hybridMultilevel"/>
    <w:tmpl w:val="496C19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53A6D"/>
    <w:multiLevelType w:val="hybridMultilevel"/>
    <w:tmpl w:val="BE402C0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78225B"/>
    <w:multiLevelType w:val="hybridMultilevel"/>
    <w:tmpl w:val="F3F8065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2035F7"/>
    <w:multiLevelType w:val="hybridMultilevel"/>
    <w:tmpl w:val="2B8E59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7F4EA4"/>
    <w:multiLevelType w:val="hybridMultilevel"/>
    <w:tmpl w:val="BB52DBC6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6E3940"/>
    <w:multiLevelType w:val="hybridMultilevel"/>
    <w:tmpl w:val="17FEEA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493539"/>
    <w:multiLevelType w:val="hybridMultilevel"/>
    <w:tmpl w:val="62305D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D01908"/>
    <w:multiLevelType w:val="hybridMultilevel"/>
    <w:tmpl w:val="085E580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FB7081"/>
    <w:multiLevelType w:val="hybridMultilevel"/>
    <w:tmpl w:val="8F8448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662F07"/>
    <w:multiLevelType w:val="hybridMultilevel"/>
    <w:tmpl w:val="924CE0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B32EB9"/>
    <w:multiLevelType w:val="hybridMultilevel"/>
    <w:tmpl w:val="05C004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CB1883"/>
    <w:multiLevelType w:val="hybridMultilevel"/>
    <w:tmpl w:val="98AEC1B0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D21AA5"/>
    <w:multiLevelType w:val="multilevel"/>
    <w:tmpl w:val="5B74F5FC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80" w:hanging="2160"/>
      </w:pPr>
      <w:rPr>
        <w:rFonts w:hint="default"/>
      </w:rPr>
    </w:lvl>
  </w:abstractNum>
  <w:abstractNum w:abstractNumId="17" w15:restartNumberingAfterBreak="0">
    <w:nsid w:val="4C1349AD"/>
    <w:multiLevelType w:val="hybridMultilevel"/>
    <w:tmpl w:val="6C265BB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FF53EC"/>
    <w:multiLevelType w:val="hybridMultilevel"/>
    <w:tmpl w:val="529EF2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DB4203"/>
    <w:multiLevelType w:val="hybridMultilevel"/>
    <w:tmpl w:val="49C8F7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51AD4"/>
    <w:multiLevelType w:val="multilevel"/>
    <w:tmpl w:val="02723D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6D983074"/>
    <w:multiLevelType w:val="hybridMultilevel"/>
    <w:tmpl w:val="1160E87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F41E29"/>
    <w:multiLevelType w:val="hybridMultilevel"/>
    <w:tmpl w:val="9A14726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F4D73D2"/>
    <w:multiLevelType w:val="hybridMultilevel"/>
    <w:tmpl w:val="0EF87D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9"/>
  </w:num>
  <w:num w:numId="4">
    <w:abstractNumId w:val="2"/>
  </w:num>
  <w:num w:numId="5">
    <w:abstractNumId w:val="21"/>
  </w:num>
  <w:num w:numId="6">
    <w:abstractNumId w:val="18"/>
  </w:num>
  <w:num w:numId="7">
    <w:abstractNumId w:val="5"/>
  </w:num>
  <w:num w:numId="8">
    <w:abstractNumId w:val="20"/>
  </w:num>
  <w:num w:numId="9">
    <w:abstractNumId w:val="6"/>
  </w:num>
  <w:num w:numId="10">
    <w:abstractNumId w:val="7"/>
  </w:num>
  <w:num w:numId="11">
    <w:abstractNumId w:val="17"/>
  </w:num>
  <w:num w:numId="12">
    <w:abstractNumId w:val="11"/>
  </w:num>
  <w:num w:numId="13">
    <w:abstractNumId w:val="16"/>
  </w:num>
  <w:num w:numId="14">
    <w:abstractNumId w:val="22"/>
  </w:num>
  <w:num w:numId="15">
    <w:abstractNumId w:val="15"/>
  </w:num>
  <w:num w:numId="16">
    <w:abstractNumId w:val="9"/>
  </w:num>
  <w:num w:numId="17">
    <w:abstractNumId w:val="8"/>
  </w:num>
  <w:num w:numId="18">
    <w:abstractNumId w:val="13"/>
  </w:num>
  <w:num w:numId="19">
    <w:abstractNumId w:val="23"/>
  </w:num>
  <w:num w:numId="20">
    <w:abstractNumId w:val="3"/>
  </w:num>
  <w:num w:numId="21">
    <w:abstractNumId w:val="1"/>
  </w:num>
  <w:num w:numId="22">
    <w:abstractNumId w:val="12"/>
  </w:num>
  <w:num w:numId="23">
    <w:abstractNumId w:val="14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E0NjA3MDExNLFQ0lEKTi0uzszPAykwrgUAyWkuKywAAAA="/>
  </w:docVars>
  <w:rsids>
    <w:rsidRoot w:val="002126DD"/>
    <w:rsid w:val="00006CC7"/>
    <w:rsid w:val="0001774C"/>
    <w:rsid w:val="00020841"/>
    <w:rsid w:val="000239F8"/>
    <w:rsid w:val="00026013"/>
    <w:rsid w:val="00026803"/>
    <w:rsid w:val="00027823"/>
    <w:rsid w:val="0003517B"/>
    <w:rsid w:val="000433A6"/>
    <w:rsid w:val="0005434B"/>
    <w:rsid w:val="000A03E8"/>
    <w:rsid w:val="000A5BCF"/>
    <w:rsid w:val="000A7314"/>
    <w:rsid w:val="000A7AA5"/>
    <w:rsid w:val="000B6654"/>
    <w:rsid w:val="000B6A5B"/>
    <w:rsid w:val="000C0C81"/>
    <w:rsid w:val="000C4EDA"/>
    <w:rsid w:val="000C595C"/>
    <w:rsid w:val="00100AE0"/>
    <w:rsid w:val="001072AC"/>
    <w:rsid w:val="0011720A"/>
    <w:rsid w:val="00122D5A"/>
    <w:rsid w:val="00123F4A"/>
    <w:rsid w:val="00126C05"/>
    <w:rsid w:val="00155214"/>
    <w:rsid w:val="00156F50"/>
    <w:rsid w:val="0015708B"/>
    <w:rsid w:val="00173548"/>
    <w:rsid w:val="001802F2"/>
    <w:rsid w:val="00185004"/>
    <w:rsid w:val="001A242D"/>
    <w:rsid w:val="001B0447"/>
    <w:rsid w:val="001B30DA"/>
    <w:rsid w:val="001B379B"/>
    <w:rsid w:val="001B4696"/>
    <w:rsid w:val="001C26C8"/>
    <w:rsid w:val="001D0447"/>
    <w:rsid w:val="001D23FA"/>
    <w:rsid w:val="001D2F14"/>
    <w:rsid w:val="001D443A"/>
    <w:rsid w:val="001D475B"/>
    <w:rsid w:val="001D63B1"/>
    <w:rsid w:val="002122E6"/>
    <w:rsid w:val="002126DD"/>
    <w:rsid w:val="002129A9"/>
    <w:rsid w:val="00222DE9"/>
    <w:rsid w:val="0022675D"/>
    <w:rsid w:val="00227BEC"/>
    <w:rsid w:val="002376A4"/>
    <w:rsid w:val="00242B02"/>
    <w:rsid w:val="00254829"/>
    <w:rsid w:val="002667EC"/>
    <w:rsid w:val="00273E92"/>
    <w:rsid w:val="002878FD"/>
    <w:rsid w:val="00292370"/>
    <w:rsid w:val="00296F8F"/>
    <w:rsid w:val="002A441E"/>
    <w:rsid w:val="002A49F8"/>
    <w:rsid w:val="002C1426"/>
    <w:rsid w:val="002C1C3F"/>
    <w:rsid w:val="002D337C"/>
    <w:rsid w:val="002D722A"/>
    <w:rsid w:val="002D7CF0"/>
    <w:rsid w:val="002E3791"/>
    <w:rsid w:val="002E7E48"/>
    <w:rsid w:val="002F19ED"/>
    <w:rsid w:val="0030473C"/>
    <w:rsid w:val="00310DD7"/>
    <w:rsid w:val="00327CC6"/>
    <w:rsid w:val="00332D25"/>
    <w:rsid w:val="00334CE5"/>
    <w:rsid w:val="00336459"/>
    <w:rsid w:val="00363965"/>
    <w:rsid w:val="00363F6B"/>
    <w:rsid w:val="00364EEB"/>
    <w:rsid w:val="00365E06"/>
    <w:rsid w:val="00374359"/>
    <w:rsid w:val="003762FE"/>
    <w:rsid w:val="003A08B6"/>
    <w:rsid w:val="003A1F65"/>
    <w:rsid w:val="003C694E"/>
    <w:rsid w:val="003D62FB"/>
    <w:rsid w:val="003E48C9"/>
    <w:rsid w:val="003F2654"/>
    <w:rsid w:val="003F37C4"/>
    <w:rsid w:val="003F5940"/>
    <w:rsid w:val="00403005"/>
    <w:rsid w:val="00410CF0"/>
    <w:rsid w:val="00417DFE"/>
    <w:rsid w:val="00424964"/>
    <w:rsid w:val="00434268"/>
    <w:rsid w:val="0046352C"/>
    <w:rsid w:val="004722C6"/>
    <w:rsid w:val="0047605E"/>
    <w:rsid w:val="00497EE9"/>
    <w:rsid w:val="004A724A"/>
    <w:rsid w:val="004B2CC9"/>
    <w:rsid w:val="004E2285"/>
    <w:rsid w:val="004E4E2D"/>
    <w:rsid w:val="004F6852"/>
    <w:rsid w:val="0051623E"/>
    <w:rsid w:val="00527D56"/>
    <w:rsid w:val="00534AE1"/>
    <w:rsid w:val="00535B06"/>
    <w:rsid w:val="00547808"/>
    <w:rsid w:val="00573EB2"/>
    <w:rsid w:val="00576665"/>
    <w:rsid w:val="00597D7C"/>
    <w:rsid w:val="005D3865"/>
    <w:rsid w:val="005E331C"/>
    <w:rsid w:val="005F506D"/>
    <w:rsid w:val="00614899"/>
    <w:rsid w:val="0062058F"/>
    <w:rsid w:val="006232AB"/>
    <w:rsid w:val="00634BFA"/>
    <w:rsid w:val="00634D57"/>
    <w:rsid w:val="00641095"/>
    <w:rsid w:val="006453D1"/>
    <w:rsid w:val="00650066"/>
    <w:rsid w:val="006531A6"/>
    <w:rsid w:val="00662DC5"/>
    <w:rsid w:val="00682ED0"/>
    <w:rsid w:val="0068372E"/>
    <w:rsid w:val="00686998"/>
    <w:rsid w:val="006917A6"/>
    <w:rsid w:val="006A5D90"/>
    <w:rsid w:val="006A65D9"/>
    <w:rsid w:val="006B2F61"/>
    <w:rsid w:val="006B760E"/>
    <w:rsid w:val="006D6C63"/>
    <w:rsid w:val="006E766C"/>
    <w:rsid w:val="006F3B7E"/>
    <w:rsid w:val="007043BA"/>
    <w:rsid w:val="00711293"/>
    <w:rsid w:val="00716E73"/>
    <w:rsid w:val="00723312"/>
    <w:rsid w:val="00723823"/>
    <w:rsid w:val="00724E1F"/>
    <w:rsid w:val="007324DE"/>
    <w:rsid w:val="0074689E"/>
    <w:rsid w:val="007471CA"/>
    <w:rsid w:val="00751F4B"/>
    <w:rsid w:val="007625BA"/>
    <w:rsid w:val="00762F81"/>
    <w:rsid w:val="00775A16"/>
    <w:rsid w:val="00793A92"/>
    <w:rsid w:val="007A3D93"/>
    <w:rsid w:val="007B28B0"/>
    <w:rsid w:val="007B76BE"/>
    <w:rsid w:val="007C06C4"/>
    <w:rsid w:val="007C613C"/>
    <w:rsid w:val="007D21E4"/>
    <w:rsid w:val="007E43B2"/>
    <w:rsid w:val="007F5BA3"/>
    <w:rsid w:val="00803983"/>
    <w:rsid w:val="00824678"/>
    <w:rsid w:val="008313BC"/>
    <w:rsid w:val="00834140"/>
    <w:rsid w:val="00837E6D"/>
    <w:rsid w:val="00840EEE"/>
    <w:rsid w:val="00850783"/>
    <w:rsid w:val="00850E85"/>
    <w:rsid w:val="00854563"/>
    <w:rsid w:val="00863E58"/>
    <w:rsid w:val="00865186"/>
    <w:rsid w:val="008744BC"/>
    <w:rsid w:val="00874565"/>
    <w:rsid w:val="0088124C"/>
    <w:rsid w:val="008819F0"/>
    <w:rsid w:val="00890353"/>
    <w:rsid w:val="008911B1"/>
    <w:rsid w:val="00896622"/>
    <w:rsid w:val="00896ED0"/>
    <w:rsid w:val="008A131E"/>
    <w:rsid w:val="008A16AF"/>
    <w:rsid w:val="008A61DD"/>
    <w:rsid w:val="008B0FCF"/>
    <w:rsid w:val="008B6D86"/>
    <w:rsid w:val="008B724A"/>
    <w:rsid w:val="008B78FA"/>
    <w:rsid w:val="008D278A"/>
    <w:rsid w:val="008D5A4D"/>
    <w:rsid w:val="008D7C09"/>
    <w:rsid w:val="008E784E"/>
    <w:rsid w:val="008E7BA5"/>
    <w:rsid w:val="008F77D3"/>
    <w:rsid w:val="00901241"/>
    <w:rsid w:val="00907BDD"/>
    <w:rsid w:val="00915A04"/>
    <w:rsid w:val="00916355"/>
    <w:rsid w:val="00921490"/>
    <w:rsid w:val="00953F12"/>
    <w:rsid w:val="0095510A"/>
    <w:rsid w:val="009600A0"/>
    <w:rsid w:val="009839A0"/>
    <w:rsid w:val="0099076D"/>
    <w:rsid w:val="009A110B"/>
    <w:rsid w:val="009A246A"/>
    <w:rsid w:val="009B086D"/>
    <w:rsid w:val="009C1435"/>
    <w:rsid w:val="009C3118"/>
    <w:rsid w:val="009C792A"/>
    <w:rsid w:val="009D2B57"/>
    <w:rsid w:val="009D75A2"/>
    <w:rsid w:val="009D7EB4"/>
    <w:rsid w:val="009E4B8F"/>
    <w:rsid w:val="009F2C45"/>
    <w:rsid w:val="00A01366"/>
    <w:rsid w:val="00A01A6E"/>
    <w:rsid w:val="00A151A3"/>
    <w:rsid w:val="00A20AAB"/>
    <w:rsid w:val="00A3123C"/>
    <w:rsid w:val="00A40F83"/>
    <w:rsid w:val="00A6062C"/>
    <w:rsid w:val="00A70C62"/>
    <w:rsid w:val="00A80100"/>
    <w:rsid w:val="00A92220"/>
    <w:rsid w:val="00AA2E29"/>
    <w:rsid w:val="00AB3DF5"/>
    <w:rsid w:val="00AB68D8"/>
    <w:rsid w:val="00AB72EB"/>
    <w:rsid w:val="00AC1B08"/>
    <w:rsid w:val="00AC2F06"/>
    <w:rsid w:val="00AC43F5"/>
    <w:rsid w:val="00AD6B9C"/>
    <w:rsid w:val="00AE4DB6"/>
    <w:rsid w:val="00AE66E3"/>
    <w:rsid w:val="00AF2E1C"/>
    <w:rsid w:val="00AF7F20"/>
    <w:rsid w:val="00B05002"/>
    <w:rsid w:val="00B06046"/>
    <w:rsid w:val="00B14F57"/>
    <w:rsid w:val="00B17846"/>
    <w:rsid w:val="00B241F1"/>
    <w:rsid w:val="00B35B3C"/>
    <w:rsid w:val="00B35DC9"/>
    <w:rsid w:val="00B54B63"/>
    <w:rsid w:val="00B63F46"/>
    <w:rsid w:val="00B6452E"/>
    <w:rsid w:val="00B70FA6"/>
    <w:rsid w:val="00B71969"/>
    <w:rsid w:val="00B71F2E"/>
    <w:rsid w:val="00B87C4D"/>
    <w:rsid w:val="00B95B26"/>
    <w:rsid w:val="00BC2C22"/>
    <w:rsid w:val="00BD130B"/>
    <w:rsid w:val="00BE50E9"/>
    <w:rsid w:val="00BF34F5"/>
    <w:rsid w:val="00C008F8"/>
    <w:rsid w:val="00C03235"/>
    <w:rsid w:val="00C14386"/>
    <w:rsid w:val="00C2488B"/>
    <w:rsid w:val="00C33FBE"/>
    <w:rsid w:val="00C409BE"/>
    <w:rsid w:val="00C42AA5"/>
    <w:rsid w:val="00C463D7"/>
    <w:rsid w:val="00C61898"/>
    <w:rsid w:val="00C6654B"/>
    <w:rsid w:val="00C71223"/>
    <w:rsid w:val="00C85EC5"/>
    <w:rsid w:val="00C9429F"/>
    <w:rsid w:val="00C95F4D"/>
    <w:rsid w:val="00C96389"/>
    <w:rsid w:val="00CC02B3"/>
    <w:rsid w:val="00CC2515"/>
    <w:rsid w:val="00CC3F6D"/>
    <w:rsid w:val="00CD4AA4"/>
    <w:rsid w:val="00CD6F74"/>
    <w:rsid w:val="00CD7304"/>
    <w:rsid w:val="00CF0203"/>
    <w:rsid w:val="00D01652"/>
    <w:rsid w:val="00D24EAE"/>
    <w:rsid w:val="00D3623C"/>
    <w:rsid w:val="00D448E8"/>
    <w:rsid w:val="00D5012F"/>
    <w:rsid w:val="00D510A7"/>
    <w:rsid w:val="00D65AAD"/>
    <w:rsid w:val="00D76716"/>
    <w:rsid w:val="00D82046"/>
    <w:rsid w:val="00D82914"/>
    <w:rsid w:val="00D85802"/>
    <w:rsid w:val="00D91E22"/>
    <w:rsid w:val="00D92673"/>
    <w:rsid w:val="00D93CBF"/>
    <w:rsid w:val="00DB07A0"/>
    <w:rsid w:val="00DB3833"/>
    <w:rsid w:val="00DB5143"/>
    <w:rsid w:val="00DC615A"/>
    <w:rsid w:val="00DD550E"/>
    <w:rsid w:val="00DD6933"/>
    <w:rsid w:val="00DE1D39"/>
    <w:rsid w:val="00DE75F1"/>
    <w:rsid w:val="00DF3F95"/>
    <w:rsid w:val="00E0202F"/>
    <w:rsid w:val="00E032DD"/>
    <w:rsid w:val="00E1066B"/>
    <w:rsid w:val="00E142F8"/>
    <w:rsid w:val="00E27766"/>
    <w:rsid w:val="00E430FC"/>
    <w:rsid w:val="00E51FA5"/>
    <w:rsid w:val="00E6400B"/>
    <w:rsid w:val="00E7033B"/>
    <w:rsid w:val="00E73FCD"/>
    <w:rsid w:val="00E76FD5"/>
    <w:rsid w:val="00E871FE"/>
    <w:rsid w:val="00EA1660"/>
    <w:rsid w:val="00EA4CE7"/>
    <w:rsid w:val="00EC0F1E"/>
    <w:rsid w:val="00EC1E13"/>
    <w:rsid w:val="00EC2660"/>
    <w:rsid w:val="00EC6C87"/>
    <w:rsid w:val="00EF2372"/>
    <w:rsid w:val="00F014C4"/>
    <w:rsid w:val="00F0199F"/>
    <w:rsid w:val="00F048CC"/>
    <w:rsid w:val="00F1401D"/>
    <w:rsid w:val="00F21A4B"/>
    <w:rsid w:val="00F37B13"/>
    <w:rsid w:val="00F41317"/>
    <w:rsid w:val="00F43ADD"/>
    <w:rsid w:val="00F47846"/>
    <w:rsid w:val="00F502F8"/>
    <w:rsid w:val="00F74465"/>
    <w:rsid w:val="00F8137C"/>
    <w:rsid w:val="00F93999"/>
    <w:rsid w:val="00F93C8F"/>
    <w:rsid w:val="00F972FA"/>
    <w:rsid w:val="00FA348B"/>
    <w:rsid w:val="00FA47FC"/>
    <w:rsid w:val="00FA4C31"/>
    <w:rsid w:val="00FB7736"/>
    <w:rsid w:val="00FC0DDE"/>
    <w:rsid w:val="00FC243D"/>
    <w:rsid w:val="00FC61E9"/>
    <w:rsid w:val="00FD5BD3"/>
    <w:rsid w:val="00FF15E1"/>
    <w:rsid w:val="1A87F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271E1F"/>
  <w15:docId w15:val="{31F3C7D5-AB76-482B-9FA7-690D80417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126DD"/>
    <w:pPr>
      <w:spacing w:after="0" w:line="240" w:lineRule="auto"/>
      <w:ind w:left="357"/>
      <w:jc w:val="both"/>
    </w:pPr>
  </w:style>
  <w:style w:type="paragraph" w:styleId="1">
    <w:name w:val="heading 1"/>
    <w:basedOn w:val="a"/>
    <w:next w:val="a"/>
    <w:link w:val="10"/>
    <w:uiPriority w:val="9"/>
    <w:qFormat/>
    <w:rsid w:val="00850E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50E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50E8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50E8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50E8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50E8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50E8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50E8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50E8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0E8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40">
    <w:name w:val="Заголовок 4 Знак"/>
    <w:basedOn w:val="a0"/>
    <w:link w:val="4"/>
    <w:uiPriority w:val="9"/>
    <w:semiHidden/>
    <w:rsid w:val="00850E8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850E8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850E8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850E85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850E85"/>
    <w:rPr>
      <w:b/>
      <w:bCs/>
      <w:color w:val="5B9BD5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850E85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5">
    <w:name w:val="Заголовок Знак"/>
    <w:basedOn w:val="a0"/>
    <w:link w:val="a4"/>
    <w:uiPriority w:val="10"/>
    <w:rsid w:val="00850E8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850E85"/>
    <w:pPr>
      <w:numPr>
        <w:ilvl w:val="1"/>
      </w:numPr>
      <w:ind w:left="357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850E8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850E85"/>
    <w:rPr>
      <w:b/>
      <w:bCs/>
    </w:rPr>
  </w:style>
  <w:style w:type="character" w:styleId="a9">
    <w:name w:val="Emphasis"/>
    <w:basedOn w:val="a0"/>
    <w:uiPriority w:val="20"/>
    <w:qFormat/>
    <w:rsid w:val="00850E85"/>
    <w:rPr>
      <w:i/>
      <w:iCs/>
    </w:rPr>
  </w:style>
  <w:style w:type="paragraph" w:styleId="aa">
    <w:name w:val="No Spacing"/>
    <w:link w:val="ab"/>
    <w:uiPriority w:val="1"/>
    <w:qFormat/>
    <w:rsid w:val="00850E85"/>
    <w:pPr>
      <w:spacing w:after="0" w:line="240" w:lineRule="auto"/>
    </w:pPr>
  </w:style>
  <w:style w:type="character" w:customStyle="1" w:styleId="ab">
    <w:name w:val="Без интервала Знак"/>
    <w:basedOn w:val="a0"/>
    <w:link w:val="aa"/>
    <w:uiPriority w:val="1"/>
    <w:rsid w:val="00850E85"/>
  </w:style>
  <w:style w:type="paragraph" w:styleId="ac">
    <w:name w:val="List Paragraph"/>
    <w:basedOn w:val="a"/>
    <w:uiPriority w:val="34"/>
    <w:qFormat/>
    <w:rsid w:val="00850E85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850E85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850E85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850E85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850E85"/>
    <w:rPr>
      <w:b/>
      <w:bCs/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850E85"/>
    <w:rPr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850E85"/>
    <w:rPr>
      <w:b/>
      <w:bCs/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850E85"/>
    <w:rPr>
      <w:smallCaps/>
      <w:color w:val="ED7D31" w:themeColor="accent2"/>
      <w:u w:val="single"/>
    </w:rPr>
  </w:style>
  <w:style w:type="character" w:styleId="af2">
    <w:name w:val="Intense Reference"/>
    <w:basedOn w:val="a0"/>
    <w:uiPriority w:val="32"/>
    <w:qFormat/>
    <w:rsid w:val="00850E85"/>
    <w:rPr>
      <w:b/>
      <w:bCs/>
      <w:smallCaps/>
      <w:color w:val="ED7D31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850E85"/>
    <w:rPr>
      <w:b/>
      <w:bCs/>
      <w:smallCap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850E85"/>
    <w:pPr>
      <w:outlineLvl w:val="9"/>
    </w:pPr>
  </w:style>
  <w:style w:type="table" w:styleId="af5">
    <w:name w:val="Table Grid"/>
    <w:basedOn w:val="a1"/>
    <w:uiPriority w:val="59"/>
    <w:rsid w:val="002126DD"/>
    <w:pPr>
      <w:spacing w:after="0" w:line="240" w:lineRule="auto"/>
      <w:ind w:left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header"/>
    <w:basedOn w:val="a"/>
    <w:link w:val="af7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0"/>
    <w:link w:val="af6"/>
    <w:uiPriority w:val="99"/>
    <w:rsid w:val="002126DD"/>
  </w:style>
  <w:style w:type="paragraph" w:styleId="af8">
    <w:name w:val="footer"/>
    <w:basedOn w:val="a"/>
    <w:link w:val="af9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9">
    <w:name w:val="Нижний колонтитул Знак"/>
    <w:basedOn w:val="a0"/>
    <w:link w:val="af8"/>
    <w:uiPriority w:val="99"/>
    <w:rsid w:val="002126DD"/>
  </w:style>
  <w:style w:type="paragraph" w:styleId="afa">
    <w:name w:val="Balloon Text"/>
    <w:basedOn w:val="a"/>
    <w:link w:val="afb"/>
    <w:uiPriority w:val="99"/>
    <w:semiHidden/>
    <w:unhideWhenUsed/>
    <w:rsid w:val="002126DD"/>
    <w:rPr>
      <w:rFonts w:ascii="Tahoma" w:hAnsi="Tahoma" w:cs="Tahoma"/>
      <w:sz w:val="16"/>
      <w:szCs w:val="16"/>
    </w:rPr>
  </w:style>
  <w:style w:type="character" w:customStyle="1" w:styleId="afb">
    <w:name w:val="Текст выноски Знак"/>
    <w:basedOn w:val="a0"/>
    <w:link w:val="afa"/>
    <w:uiPriority w:val="99"/>
    <w:semiHidden/>
    <w:rsid w:val="002126DD"/>
    <w:rPr>
      <w:rFonts w:ascii="Tahoma" w:hAnsi="Tahoma" w:cs="Tahoma"/>
      <w:sz w:val="16"/>
      <w:szCs w:val="16"/>
    </w:rPr>
  </w:style>
  <w:style w:type="paragraph" w:styleId="afc">
    <w:name w:val="Normal (Web)"/>
    <w:basedOn w:val="a"/>
    <w:uiPriority w:val="99"/>
    <w:semiHidden/>
    <w:unhideWhenUsed/>
    <w:rsid w:val="008B78FA"/>
    <w:pPr>
      <w:spacing w:before="100" w:beforeAutospacing="1" w:after="100" w:afterAutospacing="1"/>
      <w:ind w:left="0"/>
      <w:jc w:val="left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afd">
    <w:name w:val="footnote text"/>
    <w:basedOn w:val="a"/>
    <w:link w:val="afe"/>
    <w:uiPriority w:val="99"/>
    <w:semiHidden/>
    <w:unhideWhenUsed/>
    <w:rsid w:val="00641095"/>
    <w:rPr>
      <w:sz w:val="20"/>
      <w:szCs w:val="20"/>
    </w:rPr>
  </w:style>
  <w:style w:type="character" w:customStyle="1" w:styleId="afe">
    <w:name w:val="Текст сноски Знак"/>
    <w:basedOn w:val="a0"/>
    <w:link w:val="afd"/>
    <w:uiPriority w:val="99"/>
    <w:semiHidden/>
    <w:rsid w:val="00641095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641095"/>
    <w:rPr>
      <w:vertAlign w:val="superscript"/>
    </w:rPr>
  </w:style>
  <w:style w:type="character" w:styleId="aff0">
    <w:name w:val="annotation reference"/>
    <w:basedOn w:val="a0"/>
    <w:uiPriority w:val="99"/>
    <w:semiHidden/>
    <w:unhideWhenUsed/>
    <w:rsid w:val="009D75A2"/>
    <w:rPr>
      <w:sz w:val="16"/>
      <w:szCs w:val="16"/>
    </w:rPr>
  </w:style>
  <w:style w:type="paragraph" w:styleId="aff1">
    <w:name w:val="annotation text"/>
    <w:basedOn w:val="a"/>
    <w:link w:val="aff2"/>
    <w:uiPriority w:val="99"/>
    <w:semiHidden/>
    <w:unhideWhenUsed/>
    <w:rsid w:val="009D75A2"/>
    <w:rPr>
      <w:sz w:val="20"/>
      <w:szCs w:val="20"/>
    </w:rPr>
  </w:style>
  <w:style w:type="character" w:customStyle="1" w:styleId="aff2">
    <w:name w:val="Текст примечания Знак"/>
    <w:basedOn w:val="a0"/>
    <w:link w:val="aff1"/>
    <w:uiPriority w:val="99"/>
    <w:semiHidden/>
    <w:rsid w:val="009D75A2"/>
    <w:rPr>
      <w:sz w:val="20"/>
      <w:szCs w:val="20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9D75A2"/>
    <w:rPr>
      <w:b/>
      <w:bCs/>
    </w:rPr>
  </w:style>
  <w:style w:type="character" w:customStyle="1" w:styleId="aff4">
    <w:name w:val="Тема примечания Знак"/>
    <w:basedOn w:val="aff2"/>
    <w:link w:val="aff3"/>
    <w:uiPriority w:val="99"/>
    <w:semiHidden/>
    <w:rsid w:val="009D75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12FA66-3274-405C-B82F-84B2B2BED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7</Words>
  <Characters>3121</Characters>
  <Application>Microsoft Office Word</Application>
  <DocSecurity>0</DocSecurity>
  <Lines>26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ия Фреик</dc:creator>
  <cp:lastModifiedBy>Иван Гнутов</cp:lastModifiedBy>
  <cp:revision>4</cp:revision>
  <cp:lastPrinted>2017-02-11T15:05:00Z</cp:lastPrinted>
  <dcterms:created xsi:type="dcterms:W3CDTF">2020-08-11T14:41:00Z</dcterms:created>
  <dcterms:modified xsi:type="dcterms:W3CDTF">2020-11-23T10:18:00Z</dcterms:modified>
</cp:coreProperties>
</file>